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5CD3" w:rsidRPr="00ED339C" w:rsidRDefault="007F7A83" w:rsidP="004F5CD3">
      <w:pPr>
        <w:pStyle w:val="Tytu"/>
        <w:spacing w:before="0" w:after="0" w:line="240" w:lineRule="auto"/>
        <w:ind w:left="0" w:hanging="2"/>
        <w:jc w:val="right"/>
        <w:rPr>
          <w:rFonts w:ascii="Tahoma" w:hAnsi="Tahoma" w:cs="Tahoma"/>
          <w:sz w:val="20"/>
          <w:szCs w:val="20"/>
        </w:rPr>
      </w:pPr>
      <w:r w:rsidRPr="00ED339C">
        <w:rPr>
          <w:rFonts w:ascii="Tahoma" w:hAnsi="Tahoma" w:cs="Tahoma"/>
          <w:sz w:val="20"/>
          <w:szCs w:val="20"/>
        </w:rPr>
        <w:t>Załącznik Nr 1.1</w:t>
      </w:r>
    </w:p>
    <w:p w:rsidR="004F5CD3" w:rsidRPr="00ED339C" w:rsidRDefault="004F5CD3" w:rsidP="004F5CD3">
      <w:pPr>
        <w:pStyle w:val="Tytu"/>
        <w:spacing w:before="0" w:after="0" w:line="240" w:lineRule="auto"/>
        <w:ind w:left="0" w:hanging="2"/>
        <w:rPr>
          <w:rFonts w:ascii="Tahoma" w:hAnsi="Tahoma" w:cs="Tahoma"/>
          <w:b w:val="0"/>
          <w:sz w:val="20"/>
          <w:szCs w:val="20"/>
        </w:rPr>
      </w:pPr>
    </w:p>
    <w:p w:rsidR="004F5CD3" w:rsidRDefault="004F5CD3" w:rsidP="003D54D4">
      <w:pPr>
        <w:pStyle w:val="Tytu"/>
        <w:spacing w:before="0" w:after="0" w:line="276" w:lineRule="auto"/>
        <w:ind w:left="0" w:hanging="2"/>
        <w:jc w:val="center"/>
        <w:rPr>
          <w:rFonts w:ascii="Tahoma" w:hAnsi="Tahoma" w:cs="Tahoma"/>
          <w:sz w:val="20"/>
          <w:szCs w:val="20"/>
        </w:rPr>
      </w:pPr>
      <w:r w:rsidRPr="00ED339C">
        <w:rPr>
          <w:rFonts w:ascii="Tahoma" w:hAnsi="Tahoma" w:cs="Tahoma"/>
          <w:sz w:val="20"/>
          <w:szCs w:val="20"/>
        </w:rPr>
        <w:t>ZESTAWIENIE PARAMETRÓW TECHNICZNYCH I UŻYTKOWYCH</w:t>
      </w:r>
    </w:p>
    <w:p w:rsidR="00E82ABC" w:rsidRPr="00E82ABC" w:rsidRDefault="00E82ABC" w:rsidP="00E82ABC">
      <w:pPr>
        <w:ind w:left="0" w:hanging="2"/>
        <w:jc w:val="center"/>
        <w:rPr>
          <w:rFonts w:ascii="Tahoma" w:hAnsi="Tahoma" w:cs="Tahoma"/>
          <w:b/>
        </w:rPr>
      </w:pPr>
      <w:r w:rsidRPr="00E82ABC">
        <w:rPr>
          <w:rFonts w:ascii="Tahoma" w:hAnsi="Tahoma" w:cs="Tahoma"/>
          <w:b/>
        </w:rPr>
        <w:t>STÓŁ OPERACYJNY WRAZ Z FOTELEM DLA OPERATORA</w:t>
      </w:r>
    </w:p>
    <w:p w:rsidR="00F56CCF" w:rsidRPr="00ED339C" w:rsidRDefault="00F56CCF" w:rsidP="00F56CCF">
      <w:pPr>
        <w:ind w:left="0" w:hanging="2"/>
        <w:rPr>
          <w:rFonts w:ascii="Tahoma" w:hAnsi="Tahoma" w:cs="Tahoma"/>
          <w:caps/>
        </w:rPr>
      </w:pPr>
    </w:p>
    <w:tbl>
      <w:tblPr>
        <w:tblW w:w="10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"/>
        <w:gridCol w:w="4861"/>
        <w:gridCol w:w="1347"/>
        <w:gridCol w:w="3500"/>
      </w:tblGrid>
      <w:tr w:rsidR="00F56CCF" w:rsidRPr="00ED339C" w:rsidTr="00C62AE6">
        <w:trPr>
          <w:jc w:val="center"/>
        </w:trPr>
        <w:tc>
          <w:tcPr>
            <w:tcW w:w="553" w:type="dxa"/>
            <w:shd w:val="clear" w:color="auto" w:fill="D9D9D9" w:themeFill="background1" w:themeFillShade="D9"/>
            <w:vAlign w:val="center"/>
          </w:tcPr>
          <w:p w:rsidR="00F56CCF" w:rsidRPr="00ED339C" w:rsidRDefault="00F56CCF" w:rsidP="00F56CCF">
            <w:pPr>
              <w:spacing w:line="240" w:lineRule="auto"/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Lp.</w:t>
            </w:r>
          </w:p>
        </w:tc>
        <w:tc>
          <w:tcPr>
            <w:tcW w:w="4861" w:type="dxa"/>
            <w:shd w:val="clear" w:color="auto" w:fill="D9D9D9" w:themeFill="background1" w:themeFillShade="D9"/>
            <w:vAlign w:val="center"/>
          </w:tcPr>
          <w:p w:rsidR="00F56CCF" w:rsidRPr="00ED339C" w:rsidRDefault="00C62AE6" w:rsidP="009645B5">
            <w:pPr>
              <w:spacing w:line="240" w:lineRule="auto"/>
              <w:ind w:left="0" w:hanging="2"/>
              <w:jc w:val="center"/>
              <w:rPr>
                <w:rFonts w:ascii="Tahoma" w:hAnsi="Tahoma" w:cs="Tahoma"/>
                <w:b/>
                <w:caps/>
              </w:rPr>
            </w:pPr>
            <w:r>
              <w:rPr>
                <w:rFonts w:ascii="Tahoma" w:hAnsi="Tahoma" w:cs="Tahoma"/>
                <w:b/>
                <w:caps/>
              </w:rPr>
              <w:t>pARAMETRY TECHNICZNE I UŻYTKOWE</w:t>
            </w: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:rsidR="00F56CCF" w:rsidRPr="00ED339C" w:rsidRDefault="00F56CCF" w:rsidP="00F56CCF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Parametr graniczny/ warunek wymagany</w:t>
            </w:r>
          </w:p>
        </w:tc>
        <w:tc>
          <w:tcPr>
            <w:tcW w:w="3499" w:type="dxa"/>
            <w:shd w:val="clear" w:color="auto" w:fill="D9D9D9" w:themeFill="background1" w:themeFillShade="D9"/>
            <w:vAlign w:val="center"/>
          </w:tcPr>
          <w:p w:rsidR="00F56CCF" w:rsidRPr="00ED339C" w:rsidRDefault="00ED339C" w:rsidP="00F56CCF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arametry techniczne</w:t>
            </w:r>
            <w:r w:rsidR="00F56CCF" w:rsidRPr="00ED339C">
              <w:rPr>
                <w:rFonts w:ascii="Tahoma" w:hAnsi="Tahoma" w:cs="Tahoma"/>
              </w:rPr>
              <w:t xml:space="preserve"> oferowane przez Wykonawcę (podać zakres lub opisać)</w:t>
            </w:r>
          </w:p>
        </w:tc>
      </w:tr>
      <w:tr w:rsidR="00C62AE6" w:rsidRPr="00ED339C" w:rsidTr="00C62AE6">
        <w:trPr>
          <w:trHeight w:val="170"/>
          <w:jc w:val="center"/>
        </w:trPr>
        <w:tc>
          <w:tcPr>
            <w:tcW w:w="553" w:type="dxa"/>
            <w:shd w:val="clear" w:color="auto" w:fill="auto"/>
          </w:tcPr>
          <w:p w:rsidR="00C62AE6" w:rsidRPr="00ED339C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</w:rPr>
            </w:pPr>
            <w:r w:rsidRPr="00ED339C">
              <w:rPr>
                <w:rFonts w:ascii="Tahoma" w:hAnsi="Tahoma" w:cs="Tahoma"/>
                <w:bCs/>
                <w:iCs/>
              </w:rPr>
              <w:t>1</w:t>
            </w:r>
          </w:p>
        </w:tc>
        <w:tc>
          <w:tcPr>
            <w:tcW w:w="4861" w:type="dxa"/>
            <w:shd w:val="clear" w:color="auto" w:fill="auto"/>
          </w:tcPr>
          <w:p w:rsidR="00C62AE6" w:rsidRPr="00ED339C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</w:rPr>
            </w:pPr>
            <w:r w:rsidRPr="00ED339C">
              <w:rPr>
                <w:rFonts w:ascii="Tahoma" w:hAnsi="Tahoma" w:cs="Tahoma"/>
                <w:bCs/>
                <w:iCs/>
              </w:rPr>
              <w:t>2</w:t>
            </w:r>
          </w:p>
        </w:tc>
        <w:tc>
          <w:tcPr>
            <w:tcW w:w="1347" w:type="dxa"/>
            <w:shd w:val="clear" w:color="auto" w:fill="auto"/>
          </w:tcPr>
          <w:p w:rsidR="00C62AE6" w:rsidRPr="00ED339C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</w:rPr>
            </w:pPr>
            <w:r w:rsidRPr="00ED339C">
              <w:rPr>
                <w:rFonts w:ascii="Tahoma" w:hAnsi="Tahoma" w:cs="Tahoma"/>
                <w:bCs/>
                <w:iCs/>
              </w:rPr>
              <w:t>3</w:t>
            </w:r>
          </w:p>
        </w:tc>
        <w:tc>
          <w:tcPr>
            <w:tcW w:w="3499" w:type="dxa"/>
            <w:shd w:val="clear" w:color="auto" w:fill="auto"/>
          </w:tcPr>
          <w:p w:rsidR="00C62AE6" w:rsidRPr="00ED339C" w:rsidRDefault="00C62AE6" w:rsidP="00C62AE6">
            <w:pPr>
              <w:ind w:left="0" w:hanging="2"/>
              <w:jc w:val="center"/>
              <w:rPr>
                <w:rFonts w:ascii="Tahoma" w:hAnsi="Tahoma" w:cs="Tahoma"/>
                <w:bCs/>
                <w:iCs/>
              </w:rPr>
            </w:pPr>
            <w:r w:rsidRPr="00ED339C">
              <w:rPr>
                <w:rFonts w:ascii="Tahoma" w:hAnsi="Tahoma" w:cs="Tahoma"/>
                <w:bCs/>
                <w:iCs/>
              </w:rPr>
              <w:t>4</w:t>
            </w:r>
          </w:p>
        </w:tc>
      </w:tr>
      <w:tr w:rsidR="00C62AE6" w:rsidRPr="00ED339C" w:rsidTr="00C62AE6">
        <w:trPr>
          <w:trHeight w:val="170"/>
          <w:jc w:val="center"/>
        </w:trPr>
        <w:tc>
          <w:tcPr>
            <w:tcW w:w="553" w:type="dxa"/>
            <w:shd w:val="clear" w:color="auto" w:fill="F2F2F2" w:themeFill="background1" w:themeFillShade="F2"/>
          </w:tcPr>
          <w:p w:rsidR="00C62AE6" w:rsidRPr="00C62AE6" w:rsidRDefault="00C62AE6" w:rsidP="00F56CCF">
            <w:pPr>
              <w:ind w:left="0" w:hanging="2"/>
              <w:jc w:val="center"/>
              <w:rPr>
                <w:rFonts w:ascii="Tahoma" w:hAnsi="Tahoma" w:cs="Tahoma"/>
                <w:b/>
                <w:bCs/>
                <w:iCs/>
              </w:rPr>
            </w:pPr>
          </w:p>
        </w:tc>
        <w:tc>
          <w:tcPr>
            <w:tcW w:w="9707" w:type="dxa"/>
            <w:gridSpan w:val="3"/>
            <w:shd w:val="clear" w:color="auto" w:fill="F2F2F2" w:themeFill="background1" w:themeFillShade="F2"/>
          </w:tcPr>
          <w:p w:rsidR="00C62AE6" w:rsidRPr="00C62AE6" w:rsidRDefault="00C62AE6" w:rsidP="00F56CCF">
            <w:pPr>
              <w:ind w:left="0" w:hanging="2"/>
              <w:jc w:val="center"/>
              <w:rPr>
                <w:rFonts w:ascii="Tahoma" w:hAnsi="Tahoma" w:cs="Tahoma"/>
                <w:b/>
                <w:bCs/>
                <w:iCs/>
              </w:rPr>
            </w:pPr>
          </w:p>
        </w:tc>
      </w:tr>
      <w:tr w:rsidR="0029157C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29157C" w:rsidRPr="00ED339C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ED339C" w:rsidRDefault="0029157C" w:rsidP="0029157C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Oferent / Producent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ED339C" w:rsidRDefault="0029157C" w:rsidP="0029157C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Podać</w:t>
            </w:r>
          </w:p>
        </w:tc>
        <w:tc>
          <w:tcPr>
            <w:tcW w:w="3499" w:type="dxa"/>
            <w:shd w:val="clear" w:color="auto" w:fill="auto"/>
          </w:tcPr>
          <w:p w:rsidR="0029157C" w:rsidRPr="00ED339C" w:rsidRDefault="0029157C" w:rsidP="0029157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29157C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29157C" w:rsidRPr="00ED339C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ED339C" w:rsidRDefault="0029157C" w:rsidP="0029157C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Nazwa i typ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ED339C" w:rsidRDefault="0029157C" w:rsidP="0029157C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Podać</w:t>
            </w:r>
          </w:p>
        </w:tc>
        <w:tc>
          <w:tcPr>
            <w:tcW w:w="3499" w:type="dxa"/>
            <w:shd w:val="clear" w:color="auto" w:fill="auto"/>
          </w:tcPr>
          <w:p w:rsidR="0029157C" w:rsidRPr="00ED339C" w:rsidRDefault="0029157C" w:rsidP="0029157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29157C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29157C" w:rsidRPr="00ED339C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29157C" w:rsidRPr="00ED339C" w:rsidRDefault="0029157C" w:rsidP="0029157C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Kraj pochodzenia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29157C" w:rsidRPr="00ED339C" w:rsidRDefault="0029157C" w:rsidP="0029157C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Podać</w:t>
            </w:r>
          </w:p>
        </w:tc>
        <w:tc>
          <w:tcPr>
            <w:tcW w:w="3499" w:type="dxa"/>
            <w:shd w:val="clear" w:color="auto" w:fill="auto"/>
          </w:tcPr>
          <w:p w:rsidR="0029157C" w:rsidRPr="00ED339C" w:rsidRDefault="0029157C" w:rsidP="0029157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EE1D1C" w:rsidRPr="00ED339C" w:rsidTr="00E82ABC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EE1D1C" w:rsidRPr="00ED339C" w:rsidRDefault="00EE1D1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auto"/>
          </w:tcPr>
          <w:p w:rsidR="00EE1D1C" w:rsidRPr="00ED339C" w:rsidRDefault="00EE1D1C" w:rsidP="00EB3189">
            <w:pPr>
              <w:ind w:left="0" w:hanging="2"/>
              <w:rPr>
                <w:rFonts w:ascii="Tahoma" w:hAnsi="Tahoma" w:cs="Tahoma"/>
              </w:rPr>
            </w:pPr>
            <w:r w:rsidRPr="00EB3189">
              <w:rPr>
                <w:rFonts w:ascii="Tahoma" w:eastAsia="Arial" w:hAnsi="Tahoma" w:cs="Tahoma"/>
                <w:color w:val="000000"/>
              </w:rPr>
              <w:t>Rok produkcji</w:t>
            </w:r>
            <w:r w:rsidR="009E47FF" w:rsidRPr="00EB3189">
              <w:rPr>
                <w:rFonts w:ascii="Tahoma" w:eastAsia="Arial" w:hAnsi="Tahoma" w:cs="Tahoma"/>
                <w:color w:val="000000"/>
              </w:rPr>
              <w:t xml:space="preserve"> </w:t>
            </w:r>
            <w:r w:rsidR="00EB3189" w:rsidRPr="00EB3189">
              <w:rPr>
                <w:rFonts w:ascii="Tahoma" w:eastAsia="Arial" w:hAnsi="Tahoma" w:cs="Tahoma"/>
                <w:color w:val="000000"/>
              </w:rPr>
              <w:t>2023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E1D1C" w:rsidRPr="00ED339C" w:rsidRDefault="00EB3189" w:rsidP="00EB3189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tcBorders>
              <w:bottom w:val="single" w:sz="4" w:space="0" w:color="auto"/>
            </w:tcBorders>
            <w:shd w:val="clear" w:color="auto" w:fill="auto"/>
          </w:tcPr>
          <w:p w:rsidR="00EE1D1C" w:rsidRPr="00ED339C" w:rsidRDefault="00EE1D1C" w:rsidP="0029157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B31303" w:rsidRPr="00ED339C" w:rsidTr="00E82ABC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B31303" w:rsidRPr="00ED339C" w:rsidRDefault="00B31303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tcBorders>
              <w:bottom w:val="single" w:sz="4" w:space="0" w:color="auto"/>
            </w:tcBorders>
            <w:shd w:val="clear" w:color="auto" w:fill="auto"/>
          </w:tcPr>
          <w:p w:rsidR="00B31303" w:rsidRPr="00ED339C" w:rsidRDefault="00B31303" w:rsidP="0029157C">
            <w:pPr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Sprzęt fabrycznie nowy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1303" w:rsidRPr="00ED339C" w:rsidRDefault="00B31303" w:rsidP="0029157C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tcBorders>
              <w:bottom w:val="single" w:sz="4" w:space="0" w:color="auto"/>
            </w:tcBorders>
            <w:shd w:val="clear" w:color="auto" w:fill="auto"/>
          </w:tcPr>
          <w:p w:rsidR="00B31303" w:rsidRPr="00ED339C" w:rsidRDefault="00B31303" w:rsidP="0029157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EB3189" w:rsidRPr="00ED339C" w:rsidTr="00EB3189">
        <w:trPr>
          <w:jc w:val="center"/>
        </w:trPr>
        <w:tc>
          <w:tcPr>
            <w:tcW w:w="55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189" w:rsidRPr="00ED339C" w:rsidRDefault="00EB3189" w:rsidP="00EB3189">
            <w:pPr>
              <w:ind w:leftChars="0" w:left="0" w:firstLineChars="0" w:firstLine="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I</w:t>
            </w:r>
          </w:p>
        </w:tc>
        <w:tc>
          <w:tcPr>
            <w:tcW w:w="9708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3189" w:rsidRPr="00ED339C" w:rsidRDefault="00EB3189" w:rsidP="00917428">
            <w:pPr>
              <w:ind w:left="0" w:hanging="2"/>
              <w:jc w:val="center"/>
              <w:rPr>
                <w:rFonts w:ascii="Tahoma" w:hAnsi="Tahoma" w:cs="Tahoma"/>
                <w:b/>
              </w:rPr>
            </w:pPr>
            <w:r w:rsidRPr="00C62AE6">
              <w:rPr>
                <w:rFonts w:ascii="Tahoma" w:hAnsi="Tahoma" w:cs="Tahoma"/>
                <w:b/>
                <w:bCs/>
                <w:iCs/>
              </w:rPr>
              <w:t>STÓŁ OPERACYJNY – 1 SZT</w:t>
            </w: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tcBorders>
              <w:top w:val="single" w:sz="4" w:space="0" w:color="auto"/>
            </w:tcBorders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tcBorders>
              <w:top w:val="single" w:sz="4" w:space="0" w:color="auto"/>
            </w:tcBorders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Stół przeznaczony do zabiegów operacyjnych w zakresie chirurgii okulistycznej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tcBorders>
              <w:top w:val="single" w:sz="4" w:space="0" w:color="auto"/>
            </w:tcBorders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Stół z hydraulicznie składanymi czteroma elementami blatu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Możliwość zamontowania dodatkowego podgłówka na już istniejącym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Regulacja wzdłużna, teleskopowa podgłówka z możliwością regulacji jego kąta nachylenia pod kark pacjenta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Długość segmentu nożnego nie mniejsza niż 580mm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  <w:r w:rsidR="00C62AE6">
              <w:rPr>
                <w:rFonts w:ascii="Tahoma" w:hAnsi="Tahoma" w:cs="Tahoma"/>
              </w:rPr>
              <w:t>, podać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 xml:space="preserve">Długość segmentu podudzia nie mniejsza niż 470mm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  <w:r w:rsidR="00C62AE6">
              <w:rPr>
                <w:rFonts w:ascii="Tahoma" w:hAnsi="Tahoma" w:cs="Tahoma"/>
              </w:rPr>
              <w:t>, podać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Długość segmentu tułowia nie mniejsza niż 540mm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  <w:r w:rsidR="00C62AE6">
              <w:rPr>
                <w:rFonts w:ascii="Tahoma" w:hAnsi="Tahoma" w:cs="Tahoma"/>
              </w:rPr>
              <w:t>, podać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Zagłówek z możliwością wzdłużnej regulacji nie mniejszej niż 188mm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  <w:r w:rsidR="00C62AE6">
              <w:rPr>
                <w:rFonts w:ascii="Tahoma" w:hAnsi="Tahoma" w:cs="Tahoma"/>
              </w:rPr>
              <w:t>, podać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Regulacja hydrauliczna ruchu stołu góra / dół w zakresie od 515 do 945mm ±10mm, prędkość regulacji 9,6-12,1mm/s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Zakres regulacji kąta nachylenia zagłówka od -39º do +30 º, prędkość regulacji 4-6⁰/s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Zakres regulacji kąta nachylenia tułowia    od -11 º do +80 º, prędkość regulacji 1,7-7,6⁰/s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Zakres regulacji kąta nachylenia podudzia od -9 º do +38 º, prędkość regulacji 2,1-8,4⁰/s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Zakres regulacji kąta nachylenia dolnej części nóg od -74 º do + 28 º, prędkość regulacji 2,7-11,27⁰/s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 xml:space="preserve">Maksymalna długość całkowita stołu nie mniej niż 1983mm 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  <w:r w:rsidR="00C62AE6">
              <w:rPr>
                <w:rFonts w:ascii="Tahoma" w:hAnsi="Tahoma" w:cs="Tahoma"/>
              </w:rPr>
              <w:t>, podać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Szerokość stołu co najmniej 767mm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  <w:r w:rsidR="00C62AE6">
              <w:rPr>
                <w:rFonts w:ascii="Tahoma" w:hAnsi="Tahoma" w:cs="Tahoma"/>
              </w:rPr>
              <w:t>, podać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Waga stołu nie więcej niż 160kg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  <w:r w:rsidR="00C62AE6">
              <w:rPr>
                <w:rFonts w:ascii="Tahoma" w:hAnsi="Tahoma" w:cs="Tahoma"/>
              </w:rPr>
              <w:t>, podać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Maksymalne obciążenie stołu 250kg (+/- 10kg)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  <w:r w:rsidR="00AE1E69">
              <w:rPr>
                <w:rFonts w:ascii="Tahoma" w:hAnsi="Tahoma" w:cs="Tahoma"/>
              </w:rPr>
              <w:t>, podać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Maksymalne obciążenie zagłówka  nie mniej niż 30kg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  <w:r w:rsidR="00C62AE6">
              <w:rPr>
                <w:rFonts w:ascii="Tahoma" w:hAnsi="Tahoma" w:cs="Tahoma"/>
              </w:rPr>
              <w:t>, podać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Maksymalne obciążenie dolnej części nóg nie mniej niż  60kg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  <w:r w:rsidR="00C62AE6">
              <w:rPr>
                <w:rFonts w:ascii="Tahoma" w:hAnsi="Tahoma" w:cs="Tahoma"/>
              </w:rPr>
              <w:t>, podać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Zakres poprawnej pracy urządzenia w temperaturach  +10 ºC - +40 ºC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 xml:space="preserve">Możliwość regulacji pilotem ustawień stołu z możliwością zapamiętania  8 pozycji stołu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Możliwość wyposażenia w opcjonalny sterownik nożny umożliwiający  sterowanie poszczególnymi segmentami, lub sterownik umożliwiający sterowanie segmentami z możliwością przywołania 1 z 8 zapisanych pozycji stołu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Możliwość szybkiego montażu wielu elementów dodatkowych do części ruchomych stołu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  <w:lang w:val="en-US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lang w:val="en-US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Główny wyłącznik prądu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 xml:space="preserve">Pokrycie stołu umożliwiające szybką dezynfekcje – możliwość zdjęcia każdego materaca na czas dezynfekcji 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Możliwość jednoczesnego zainstalowania przewodowego sterownika nożnego i ręcznego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Konstrukcja stołu wykonana ze stali nierdzewnej bez pokryw lakierniczych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Konstrukcja blatu stołu wykonana z płyty klejonej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Stół na podstawie jezdnej z manualną blokadą kół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Stół  wyposażony w podstawę jezdną  z 4 skrętnymi , antystatycznymi kołami o średnicy 120mm wyposażonymi w 4 dźwignie blokujące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tcBorders>
              <w:bottom w:val="nil"/>
            </w:tcBorders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AE1E69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Stół  wyposażony w met</w:t>
            </w:r>
            <w:r w:rsidR="00AE1E69">
              <w:rPr>
                <w:rFonts w:ascii="Tahoma" w:hAnsi="Tahoma" w:cs="Tahoma"/>
              </w:rPr>
              <w:t>a</w:t>
            </w:r>
            <w:r w:rsidRPr="00ED339C">
              <w:rPr>
                <w:rFonts w:ascii="Tahoma" w:hAnsi="Tahoma" w:cs="Tahoma"/>
              </w:rPr>
              <w:t>lowe  rączki rozmieszczone symetrycznie względem osi stołu, na segmencie nożnym, dodatkowe, chowane rączki umieszczone symetrycznie względem osi stołu pod segmentem piersiowym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tcBorders>
              <w:bottom w:val="nil"/>
            </w:tcBorders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 xml:space="preserve">Bezszwowe obicie stołu operacyjnego wykonane z czarnego materiału antystatycznego. Wszystkie elementy obicia indywidualnie demontowane. Materac części tułowia wypełniony tworzywem </w:t>
            </w:r>
            <w:proofErr w:type="spellStart"/>
            <w:r w:rsidRPr="00ED339C">
              <w:rPr>
                <w:rFonts w:ascii="Tahoma" w:hAnsi="Tahoma" w:cs="Tahoma"/>
              </w:rPr>
              <w:t>wisko</w:t>
            </w:r>
            <w:proofErr w:type="spellEnd"/>
            <w:r w:rsidRPr="00ED339C">
              <w:rPr>
                <w:rFonts w:ascii="Tahoma" w:hAnsi="Tahoma" w:cs="Tahoma"/>
              </w:rPr>
              <w:t>-elastycznym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tcBorders>
              <w:bottom w:val="nil"/>
            </w:tcBorders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Stół wyposażony w elastyczny wysięgnik umożliwiający zamocow</w:t>
            </w:r>
            <w:r w:rsidR="0076756C">
              <w:rPr>
                <w:rFonts w:ascii="Tahoma" w:hAnsi="Tahoma" w:cs="Tahoma"/>
              </w:rPr>
              <w:t xml:space="preserve">anie rur układu anestetycznego - </w:t>
            </w:r>
            <w:r w:rsidRPr="00ED339C">
              <w:rPr>
                <w:rFonts w:ascii="Tahoma" w:hAnsi="Tahoma" w:cs="Tahoma"/>
              </w:rPr>
              <w:t>1szt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tcBorders>
              <w:bottom w:val="nil"/>
            </w:tcBorders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W segmencie tułowia stół wyposażony w zintegrowane symetryczne podłokietniki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tcBorders>
              <w:bottom w:val="nil"/>
            </w:tcBorders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AE1E69" w:rsidP="009645B5">
            <w:pPr>
              <w:ind w:left="0" w:hanging="2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tół  wyposażony w rą</w:t>
            </w:r>
            <w:r w:rsidR="009645B5" w:rsidRPr="00ED339C">
              <w:rPr>
                <w:rFonts w:ascii="Tahoma" w:hAnsi="Tahoma" w:cs="Tahoma"/>
              </w:rPr>
              <w:t xml:space="preserve">czki ułatwiające prowadzenie stołu </w:t>
            </w:r>
            <w:r w:rsidR="0076756C">
              <w:rPr>
                <w:rFonts w:ascii="Tahoma" w:hAnsi="Tahoma" w:cs="Tahoma"/>
              </w:rPr>
              <w:t xml:space="preserve">- </w:t>
            </w:r>
            <w:r w:rsidR="009645B5" w:rsidRPr="00ED339C">
              <w:rPr>
                <w:rFonts w:ascii="Tahoma" w:hAnsi="Tahoma" w:cs="Tahoma"/>
              </w:rPr>
              <w:t>2kpl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tcBorders>
              <w:bottom w:val="nil"/>
            </w:tcBorders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 xml:space="preserve">Stół wyposażony w magnetyczny uchwyt na sterownik ręczny </w:t>
            </w:r>
            <w:r w:rsidR="0076756C">
              <w:rPr>
                <w:rFonts w:ascii="Tahoma" w:hAnsi="Tahoma" w:cs="Tahoma"/>
              </w:rPr>
              <w:t xml:space="preserve">- </w:t>
            </w:r>
            <w:r w:rsidRPr="00ED339C">
              <w:rPr>
                <w:rFonts w:ascii="Tahoma" w:hAnsi="Tahoma" w:cs="Tahoma"/>
              </w:rPr>
              <w:t>1szt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tcBorders>
              <w:bottom w:val="nil"/>
            </w:tcBorders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Diody informujące o stanie baterii, konieczności ładowania oraz procesie ładowania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tcBorders>
              <w:bottom w:val="nil"/>
            </w:tcBorders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Bateria zamontowana na stałe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Czas pracy przy pełni naładowanej baterii co najmniej 1 tydzień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Stół wyposażony w przewodowy sterownik ręczny 1szt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9645B5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9645B5" w:rsidRPr="00ED339C" w:rsidRDefault="009645B5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9645B5" w:rsidRPr="00ED339C" w:rsidRDefault="009645B5" w:rsidP="0076756C">
            <w:pPr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 xml:space="preserve">Silikonowy pas zabezpieczający </w:t>
            </w:r>
            <w:r w:rsidR="0076756C">
              <w:rPr>
                <w:rFonts w:ascii="Tahoma" w:hAnsi="Tahoma" w:cs="Tahoma"/>
              </w:rPr>
              <w:t>– 2 s</w:t>
            </w:r>
            <w:r w:rsidRPr="00ED339C">
              <w:rPr>
                <w:rFonts w:ascii="Tahoma" w:hAnsi="Tahoma" w:cs="Tahoma"/>
              </w:rPr>
              <w:t>zt.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9645B5" w:rsidRPr="00ED339C" w:rsidRDefault="009645B5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9645B5" w:rsidRPr="00ED339C" w:rsidRDefault="009645B5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E82ABC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9645B5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Kolor do wyboru przez Zamawiającego</w:t>
            </w:r>
          </w:p>
        </w:tc>
        <w:tc>
          <w:tcPr>
            <w:tcW w:w="1347" w:type="dxa"/>
            <w:shd w:val="clear" w:color="auto" w:fill="auto"/>
            <w:vAlign w:val="center"/>
          </w:tcPr>
          <w:p w:rsidR="0076756C" w:rsidRPr="00ED339C" w:rsidRDefault="0076756C" w:rsidP="009645B5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9645B5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76756C">
        <w:trPr>
          <w:jc w:val="center"/>
        </w:trPr>
        <w:tc>
          <w:tcPr>
            <w:tcW w:w="553" w:type="dxa"/>
            <w:shd w:val="clear" w:color="auto" w:fill="F2F2F2" w:themeFill="background1" w:themeFillShade="F2"/>
          </w:tcPr>
          <w:p w:rsidR="0076756C" w:rsidRPr="0076756C" w:rsidRDefault="0076756C" w:rsidP="0076756C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</w:rPr>
            </w:pPr>
            <w:r w:rsidRPr="0076756C">
              <w:rPr>
                <w:rFonts w:ascii="Tahoma" w:hAnsi="Tahoma" w:cs="Tahoma"/>
                <w:b/>
              </w:rPr>
              <w:t>II</w:t>
            </w:r>
          </w:p>
        </w:tc>
        <w:tc>
          <w:tcPr>
            <w:tcW w:w="9707" w:type="dxa"/>
            <w:gridSpan w:val="3"/>
            <w:shd w:val="clear" w:color="auto" w:fill="F2F2F2" w:themeFill="background1" w:themeFillShade="F2"/>
          </w:tcPr>
          <w:p w:rsidR="0076756C" w:rsidRPr="0076756C" w:rsidRDefault="0076756C" w:rsidP="0076756C">
            <w:pPr>
              <w:ind w:left="0" w:hanging="2"/>
              <w:jc w:val="center"/>
              <w:rPr>
                <w:rFonts w:ascii="Tahoma" w:hAnsi="Tahoma" w:cs="Tahoma"/>
                <w:b/>
              </w:rPr>
            </w:pPr>
            <w:r w:rsidRPr="0076756C">
              <w:rPr>
                <w:rFonts w:ascii="Tahoma" w:hAnsi="Tahoma" w:cs="Tahoma"/>
                <w:b/>
              </w:rPr>
              <w:t>FOTEL OPERATORA – 1 SZT</w:t>
            </w: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</w:rPr>
            </w:pPr>
            <w:r w:rsidRPr="0076756C">
              <w:rPr>
                <w:rFonts w:ascii="Tahoma" w:hAnsi="Tahoma" w:cs="Tahoma"/>
              </w:rPr>
              <w:t>Regulacja podłokietnika we wszystkich płaszczyznach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</w:rPr>
            </w:pPr>
            <w:r w:rsidRPr="0076756C">
              <w:rPr>
                <w:rFonts w:ascii="Tahoma" w:hAnsi="Tahoma" w:cs="Tahoma"/>
              </w:rPr>
              <w:t>Podłokietniki tapicerowane długie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</w:rPr>
            </w:pPr>
            <w:r w:rsidRPr="0076756C">
              <w:rPr>
                <w:rFonts w:ascii="Tahoma" w:hAnsi="Tahoma" w:cs="Tahoma"/>
              </w:rPr>
              <w:t>Regulacja wysokości siedziska 59-79 cm (+/- 1cm)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TAK,podać</w:t>
            </w:r>
            <w:proofErr w:type="spellEnd"/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</w:rPr>
            </w:pPr>
            <w:r w:rsidRPr="0076756C">
              <w:rPr>
                <w:rFonts w:ascii="Tahoma" w:hAnsi="Tahoma" w:cs="Tahoma"/>
              </w:rPr>
              <w:t>Regulowane oparcie pleców min.100mm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, podać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  <w:vertAlign w:val="superscript"/>
              </w:rPr>
            </w:pPr>
            <w:r w:rsidRPr="0076756C">
              <w:rPr>
                <w:rFonts w:ascii="Tahoma" w:hAnsi="Tahoma" w:cs="Tahoma"/>
              </w:rPr>
              <w:t>Regulowany kąt siedziska +5</w:t>
            </w:r>
            <w:r w:rsidRPr="0076756C">
              <w:rPr>
                <w:rFonts w:ascii="Tahoma" w:hAnsi="Tahoma" w:cs="Tahoma"/>
                <w:vertAlign w:val="superscript"/>
              </w:rPr>
              <w:t>o</w:t>
            </w:r>
            <w:r w:rsidRPr="0076756C">
              <w:rPr>
                <w:rFonts w:ascii="Tahoma" w:hAnsi="Tahoma" w:cs="Tahoma"/>
              </w:rPr>
              <w:t xml:space="preserve"> / -8</w:t>
            </w:r>
            <w:r w:rsidRPr="0076756C">
              <w:rPr>
                <w:rFonts w:ascii="Tahoma" w:hAnsi="Tahoma" w:cs="Tahoma"/>
                <w:vertAlign w:val="superscript"/>
              </w:rPr>
              <w:t>o</w:t>
            </w:r>
            <w:r w:rsidRPr="0076756C">
              <w:rPr>
                <w:rFonts w:ascii="Tahoma" w:hAnsi="Tahoma" w:cs="Tahoma"/>
              </w:rPr>
              <w:t xml:space="preserve"> (+/-1°)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, podać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</w:rPr>
            </w:pPr>
            <w:r w:rsidRPr="0076756C">
              <w:rPr>
                <w:rFonts w:ascii="Tahoma" w:hAnsi="Tahoma" w:cs="Tahoma"/>
              </w:rPr>
              <w:t>Antystatyczne kółka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</w:rPr>
            </w:pPr>
            <w:r w:rsidRPr="0076756C">
              <w:rPr>
                <w:rFonts w:ascii="Tahoma" w:hAnsi="Tahoma" w:cs="Tahoma"/>
              </w:rPr>
              <w:t>Hamulec centralny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</w:rPr>
            </w:pPr>
            <w:r w:rsidRPr="0076756C">
              <w:rPr>
                <w:rFonts w:ascii="Tahoma" w:hAnsi="Tahoma" w:cs="Tahoma"/>
              </w:rPr>
              <w:t>5 poliuretanowych kółek Ø65 mm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</w:rPr>
            </w:pPr>
            <w:r w:rsidRPr="0076756C">
              <w:rPr>
                <w:rFonts w:ascii="Tahoma" w:hAnsi="Tahoma" w:cs="Tahoma"/>
              </w:rPr>
              <w:t>Centralna blokada kół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  <w:vertAlign w:val="superscript"/>
              </w:rPr>
            </w:pPr>
            <w:r w:rsidRPr="0076756C">
              <w:rPr>
                <w:rFonts w:ascii="Tahoma" w:hAnsi="Tahoma" w:cs="Tahoma"/>
              </w:rPr>
              <w:t>Kąt przechyłu sekcji pleców +6</w:t>
            </w:r>
            <w:r w:rsidRPr="0076756C">
              <w:rPr>
                <w:rFonts w:ascii="Tahoma" w:hAnsi="Tahoma" w:cs="Tahoma"/>
                <w:vertAlign w:val="superscript"/>
              </w:rPr>
              <w:t>o</w:t>
            </w:r>
            <w:r w:rsidRPr="0076756C">
              <w:rPr>
                <w:rFonts w:ascii="Tahoma" w:hAnsi="Tahoma" w:cs="Tahoma"/>
              </w:rPr>
              <w:t xml:space="preserve"> / -16</w:t>
            </w:r>
            <w:r w:rsidRPr="0076756C">
              <w:rPr>
                <w:rFonts w:ascii="Tahoma" w:hAnsi="Tahoma" w:cs="Tahoma"/>
                <w:vertAlign w:val="superscript"/>
              </w:rPr>
              <w:t xml:space="preserve">o </w:t>
            </w:r>
            <w:r w:rsidRPr="0076756C">
              <w:rPr>
                <w:rFonts w:ascii="Tahoma" w:hAnsi="Tahoma" w:cs="Tahoma"/>
              </w:rPr>
              <w:t>(+/-1°)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, podać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  <w:vertAlign w:val="superscript"/>
              </w:rPr>
            </w:pPr>
            <w:r w:rsidRPr="0076756C">
              <w:rPr>
                <w:rFonts w:ascii="Tahoma" w:hAnsi="Tahoma" w:cs="Tahoma"/>
              </w:rPr>
              <w:t>Zakres przechyłu oparcia pleców 25</w:t>
            </w:r>
            <w:r w:rsidRPr="0076756C">
              <w:rPr>
                <w:rFonts w:ascii="Tahoma" w:hAnsi="Tahoma" w:cs="Tahoma"/>
                <w:vertAlign w:val="superscript"/>
              </w:rPr>
              <w:t xml:space="preserve">o </w:t>
            </w:r>
            <w:r w:rsidRPr="0076756C">
              <w:rPr>
                <w:rFonts w:ascii="Tahoma" w:hAnsi="Tahoma" w:cs="Tahoma"/>
              </w:rPr>
              <w:t>(+/-1°)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, podać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C81230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C81230" w:rsidRPr="00ED339C" w:rsidRDefault="00C81230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C81230" w:rsidRPr="0076756C" w:rsidRDefault="00C81230" w:rsidP="0076756C">
            <w:pPr>
              <w:ind w:left="0" w:hanging="2"/>
              <w:rPr>
                <w:rFonts w:ascii="Tahoma" w:hAnsi="Tahoma" w:cs="Tahoma"/>
              </w:rPr>
            </w:pPr>
            <w:bookmarkStart w:id="0" w:name="_GoBack"/>
            <w:r w:rsidRPr="00C40EBF">
              <w:rPr>
                <w:rFonts w:ascii="Tahoma" w:hAnsi="Tahoma" w:cs="Tahoma"/>
                <w:color w:val="FF0000"/>
              </w:rPr>
              <w:t>Regulacja: kąt wysokości oparcia pleców 100mm i przechyłu siedziska: +5°/-8° (+/-1°)</w:t>
            </w:r>
            <w:bookmarkEnd w:id="0"/>
          </w:p>
        </w:tc>
        <w:tc>
          <w:tcPr>
            <w:tcW w:w="1347" w:type="dxa"/>
            <w:shd w:val="clear" w:color="auto" w:fill="auto"/>
          </w:tcPr>
          <w:p w:rsidR="00C81230" w:rsidRDefault="00C81230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, podać</w:t>
            </w:r>
          </w:p>
        </w:tc>
        <w:tc>
          <w:tcPr>
            <w:tcW w:w="3499" w:type="dxa"/>
            <w:shd w:val="clear" w:color="auto" w:fill="auto"/>
          </w:tcPr>
          <w:p w:rsidR="00C81230" w:rsidRPr="00ED339C" w:rsidRDefault="00C81230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</w:rPr>
            </w:pPr>
            <w:r w:rsidRPr="0076756C">
              <w:rPr>
                <w:rFonts w:ascii="Tahoma" w:hAnsi="Tahoma" w:cs="Tahoma"/>
              </w:rPr>
              <w:t>Wymiary siedziska min. 460 x 60 x 420 mm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, podać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</w:rPr>
            </w:pPr>
            <w:r w:rsidRPr="0076756C">
              <w:rPr>
                <w:rFonts w:ascii="Tahoma" w:hAnsi="Tahoma" w:cs="Tahoma"/>
              </w:rPr>
              <w:t>Obciążenie  min. 120 kg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, podać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  <w:tr w:rsidR="0076756C" w:rsidRPr="00ED339C" w:rsidTr="00C62AE6">
        <w:trPr>
          <w:jc w:val="center"/>
        </w:trPr>
        <w:tc>
          <w:tcPr>
            <w:tcW w:w="553" w:type="dxa"/>
            <w:shd w:val="clear" w:color="auto" w:fill="auto"/>
          </w:tcPr>
          <w:p w:rsidR="0076756C" w:rsidRPr="00ED339C" w:rsidRDefault="0076756C" w:rsidP="0076756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76756C" w:rsidRPr="0076756C" w:rsidRDefault="0076756C" w:rsidP="0076756C">
            <w:pPr>
              <w:ind w:left="0" w:hanging="2"/>
              <w:rPr>
                <w:rFonts w:ascii="Tahoma" w:hAnsi="Tahoma" w:cs="Tahoma"/>
              </w:rPr>
            </w:pPr>
            <w:r w:rsidRPr="0076756C">
              <w:rPr>
                <w:rFonts w:ascii="Tahoma" w:hAnsi="Tahoma" w:cs="Tahoma"/>
              </w:rPr>
              <w:t>Kolor do wyboru przez Zamawiającego</w:t>
            </w:r>
          </w:p>
        </w:tc>
        <w:tc>
          <w:tcPr>
            <w:tcW w:w="1347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K</w:t>
            </w:r>
          </w:p>
        </w:tc>
        <w:tc>
          <w:tcPr>
            <w:tcW w:w="3499" w:type="dxa"/>
            <w:shd w:val="clear" w:color="auto" w:fill="auto"/>
          </w:tcPr>
          <w:p w:rsidR="0076756C" w:rsidRPr="00ED339C" w:rsidRDefault="0076756C" w:rsidP="0076756C">
            <w:pPr>
              <w:ind w:left="0" w:hanging="2"/>
              <w:rPr>
                <w:rFonts w:ascii="Tahoma" w:hAnsi="Tahoma" w:cs="Tahoma"/>
              </w:rPr>
            </w:pPr>
          </w:p>
        </w:tc>
      </w:tr>
    </w:tbl>
    <w:tbl>
      <w:tblPr>
        <w:tblStyle w:val="1"/>
        <w:tblW w:w="10317" w:type="dxa"/>
        <w:tblInd w:w="-638" w:type="dxa"/>
        <w:tblLayout w:type="fixed"/>
        <w:tblLook w:val="0000" w:firstRow="0" w:lastRow="0" w:firstColumn="0" w:lastColumn="0" w:noHBand="0" w:noVBand="0"/>
      </w:tblPr>
      <w:tblGrid>
        <w:gridCol w:w="540"/>
        <w:gridCol w:w="5130"/>
        <w:gridCol w:w="1080"/>
        <w:gridCol w:w="3567"/>
      </w:tblGrid>
      <w:tr w:rsidR="002623AE" w:rsidRPr="00ED339C" w:rsidTr="0076756C">
        <w:trPr>
          <w:trHeight w:val="320"/>
        </w:trPr>
        <w:tc>
          <w:tcPr>
            <w:tcW w:w="1031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2623AE" w:rsidRPr="00ED339C" w:rsidRDefault="00096DBD" w:rsidP="00096D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D9D9D9" w:themeFill="background1" w:themeFillShade="D9"/>
              <w:tabs>
                <w:tab w:val="left" w:pos="0"/>
                <w:tab w:val="left" w:pos="628"/>
              </w:tabs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bookmarkStart w:id="1" w:name="_heading=h.30j0zll" w:colFirst="0" w:colLast="0"/>
            <w:bookmarkEnd w:id="1"/>
            <w:r w:rsidRPr="00ED339C">
              <w:rPr>
                <w:rFonts w:ascii="Tahoma" w:eastAsia="Arial" w:hAnsi="Tahoma" w:cs="Tahoma"/>
                <w:b/>
                <w:color w:val="000000"/>
              </w:rPr>
              <w:t>WARUNKI GWARANCJI I SERWISU</w:t>
            </w:r>
          </w:p>
        </w:tc>
      </w:tr>
      <w:tr w:rsidR="000D5DF1" w:rsidRPr="00ED339C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ED339C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ED339C" w:rsidRDefault="000D5DF1" w:rsidP="007E5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Gwarancja na całość</w:t>
            </w:r>
            <w:r w:rsidR="007E5456" w:rsidRPr="00ED339C">
              <w:rPr>
                <w:rFonts w:ascii="Tahoma" w:eastAsia="Arial" w:hAnsi="Tahoma" w:cs="Tahoma"/>
                <w:color w:val="000000"/>
              </w:rPr>
              <w:t>:</w:t>
            </w:r>
            <w:r w:rsidRPr="00ED339C">
              <w:rPr>
                <w:rFonts w:ascii="Tahoma" w:eastAsia="Arial" w:hAnsi="Tahoma" w:cs="Tahoma"/>
                <w:color w:val="000000"/>
              </w:rPr>
              <w:t xml:space="preserve"> </w:t>
            </w:r>
            <w:r w:rsidR="00D4202E" w:rsidRPr="00ED339C">
              <w:rPr>
                <w:rFonts w:ascii="Tahoma" w:eastAsia="Arial" w:hAnsi="Tahoma" w:cs="Tahoma"/>
                <w:color w:val="000000"/>
              </w:rPr>
              <w:t>24 miesiące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  <w:tr w:rsidR="000D5DF1" w:rsidRPr="00ED339C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ED339C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 xml:space="preserve">Instalacja przez autoryzowany serwis producenta (autoryzowany serwis gwarancyjny i pogwarancyjny).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  <w:tr w:rsidR="000D5DF1" w:rsidRPr="00ED339C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ED339C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ED339C" w:rsidRDefault="000D5DF1" w:rsidP="00A2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 xml:space="preserve">Czas reakcji </w:t>
            </w:r>
            <w:r w:rsidR="00A219BC">
              <w:rPr>
                <w:rFonts w:ascii="Tahoma" w:eastAsia="Arial" w:hAnsi="Tahoma" w:cs="Tahoma"/>
                <w:color w:val="000000"/>
              </w:rPr>
              <w:t>od zgłoszenia</w:t>
            </w:r>
            <w:r w:rsidRPr="00ED339C">
              <w:rPr>
                <w:rFonts w:ascii="Tahoma" w:eastAsia="Arial" w:hAnsi="Tahoma" w:cs="Tahoma"/>
                <w:color w:val="000000"/>
              </w:rPr>
              <w:t xml:space="preserve"> awarii w okresie gwarancji max. </w:t>
            </w:r>
            <w:r w:rsidR="005A7FE5" w:rsidRPr="00ED339C">
              <w:rPr>
                <w:rFonts w:ascii="Tahoma" w:eastAsia="Arial" w:hAnsi="Tahoma" w:cs="Tahoma"/>
                <w:color w:val="000000"/>
              </w:rPr>
              <w:t>2</w:t>
            </w:r>
            <w:r w:rsidRPr="00ED339C">
              <w:rPr>
                <w:rFonts w:ascii="Tahoma" w:eastAsia="Arial" w:hAnsi="Tahoma" w:cs="Tahoma"/>
                <w:color w:val="000000"/>
              </w:rPr>
              <w:t xml:space="preserve"> dni robocz</w:t>
            </w:r>
            <w:r w:rsidR="005A7FE5" w:rsidRPr="00ED339C">
              <w:rPr>
                <w:rFonts w:ascii="Tahoma" w:eastAsia="Arial" w:hAnsi="Tahoma" w:cs="Tahoma"/>
                <w:color w:val="000000"/>
              </w:rPr>
              <w:t>e</w:t>
            </w:r>
            <w:r w:rsidRPr="00ED339C">
              <w:rPr>
                <w:rFonts w:ascii="Tahoma" w:eastAsia="Arial" w:hAnsi="Tahoma" w:cs="Tahoma"/>
                <w:color w:val="000000"/>
              </w:rP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  <w:tr w:rsidR="000D5DF1" w:rsidRPr="00ED339C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ED339C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ED339C" w:rsidRDefault="000D5DF1" w:rsidP="00FB53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 xml:space="preserve">Czas naprawy </w:t>
            </w:r>
            <w:r w:rsidR="00FB53C4" w:rsidRPr="00ED339C">
              <w:rPr>
                <w:rFonts w:ascii="Tahoma" w:eastAsia="Arial" w:hAnsi="Tahoma" w:cs="Tahoma"/>
                <w:color w:val="000000"/>
              </w:rPr>
              <w:t>sprzętu</w:t>
            </w:r>
            <w:r w:rsidRPr="00ED339C">
              <w:rPr>
                <w:rFonts w:ascii="Tahoma" w:eastAsia="Arial" w:hAnsi="Tahoma" w:cs="Tahoma"/>
                <w:color w:val="000000"/>
              </w:rPr>
              <w:t xml:space="preserve"> bez konieczności wymiany części lub podzespołów max.</w:t>
            </w:r>
            <w:r w:rsidR="005A7FE5" w:rsidRPr="00ED339C">
              <w:rPr>
                <w:rFonts w:ascii="Tahoma" w:eastAsia="Arial" w:hAnsi="Tahoma" w:cs="Tahoma"/>
                <w:color w:val="000000"/>
              </w:rPr>
              <w:t xml:space="preserve"> 5</w:t>
            </w:r>
            <w:r w:rsidRPr="00ED339C">
              <w:rPr>
                <w:rFonts w:ascii="Tahoma" w:eastAsia="Arial" w:hAnsi="Tahoma" w:cs="Tahoma"/>
                <w:color w:val="000000"/>
              </w:rPr>
              <w:t xml:space="preserve"> dni roboczych </w:t>
            </w:r>
            <w:r w:rsidR="00A219BC">
              <w:rPr>
                <w:rFonts w:ascii="Tahoma" w:eastAsia="Arial" w:hAnsi="Tahoma" w:cs="Tahoma"/>
                <w:color w:val="000000"/>
              </w:rPr>
              <w:t>od dnia otrzymania sprzęt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  <w:tr w:rsidR="000D5DF1" w:rsidRPr="00ED339C" w:rsidTr="0076756C">
        <w:trPr>
          <w:trHeight w:val="53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ED339C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Możliwość zgłaszania awarii</w:t>
            </w:r>
            <w:r w:rsidR="007E5456" w:rsidRPr="00ED339C">
              <w:rPr>
                <w:rFonts w:ascii="Tahoma" w:eastAsia="Arial" w:hAnsi="Tahoma" w:cs="Tahoma"/>
                <w:color w:val="000000"/>
              </w:rPr>
              <w:t>:</w:t>
            </w:r>
            <w:r w:rsidRPr="00ED339C">
              <w:rPr>
                <w:rFonts w:ascii="Tahoma" w:eastAsia="Arial" w:hAnsi="Tahoma" w:cs="Tahoma"/>
                <w:color w:val="000000"/>
              </w:rPr>
              <w:t xml:space="preserve"> telefon, fax, email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 xml:space="preserve">Tak </w:t>
            </w:r>
          </w:p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Podać dane teleadresowe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  <w:tr w:rsidR="000D5DF1" w:rsidRPr="00ED339C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ED339C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Autoryzacja producenta na sprzedaż zaoferowanego urządzeni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  <w:tr w:rsidR="000D5DF1" w:rsidRPr="00ED339C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ED339C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 xml:space="preserve">Instrukcja obsługi w języku </w:t>
            </w:r>
            <w:proofErr w:type="spellStart"/>
            <w:r w:rsidRPr="00ED339C">
              <w:rPr>
                <w:rFonts w:ascii="Tahoma" w:eastAsia="Arial" w:hAnsi="Tahoma" w:cs="Tahoma"/>
                <w:color w:val="000000"/>
              </w:rPr>
              <w:t>polskim-wersja</w:t>
            </w:r>
            <w:proofErr w:type="spellEnd"/>
            <w:r w:rsidRPr="00ED339C">
              <w:rPr>
                <w:rFonts w:ascii="Tahoma" w:eastAsia="Arial" w:hAnsi="Tahoma" w:cs="Tahoma"/>
                <w:color w:val="000000"/>
              </w:rPr>
              <w:t xml:space="preserve"> papierowa i elektroniczna (dostarczyć wraz z urządzeniem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  <w:tr w:rsidR="000D5DF1" w:rsidRPr="00ED339C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ED339C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Paszport techniczny (dostarczyć wraz z urządzeniem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  <w:tr w:rsidR="00794BA1" w:rsidRPr="00ED339C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794BA1" w:rsidRPr="00ED339C" w:rsidRDefault="00794BA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4BA1" w:rsidRPr="00ED339C" w:rsidRDefault="00794B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Bezpłatne przeglądy w okresie trwania gwarancji – min. 1 przegląd rocznie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794BA1" w:rsidRPr="00ED339C" w:rsidRDefault="00794B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794BA1" w:rsidRPr="00ED339C" w:rsidRDefault="00794B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  <w:tr w:rsidR="000D5DF1" w:rsidRPr="00ED339C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ED339C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ED339C" w:rsidRDefault="000D5DF1" w:rsidP="00FB53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 xml:space="preserve">Szkolenia wstępne dla personelu medycznego w zakresie eksploatacji i obsługi </w:t>
            </w:r>
            <w:r w:rsidR="00FB53C4" w:rsidRPr="00ED339C">
              <w:rPr>
                <w:rFonts w:ascii="Tahoma" w:eastAsia="Arial" w:hAnsi="Tahoma" w:cs="Tahoma"/>
                <w:color w:val="000000"/>
              </w:rPr>
              <w:t>urządzenia w miejscu instalacji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Tak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  <w:tr w:rsidR="000D5DF1" w:rsidRPr="00ED339C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ED339C" w:rsidRDefault="000D5DF1" w:rsidP="000D5DF1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ED339C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hAnsi="Tahoma" w:cs="Tahoma"/>
              </w:rPr>
              <w:t xml:space="preserve">Potwierdzenie zawartych w tabeli parametrów technicznych oferowanego przedmiotu zamówienia materiałami informacyjnymi producenta (foldery, kserokopie stron katalogowych, inne)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Tak – należy dołączyć do oferty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  <w:tr w:rsidR="000D5DF1" w:rsidRPr="00ED339C" w:rsidTr="0076756C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ED339C" w:rsidRDefault="000D5DF1" w:rsidP="000D5DF1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</w:rPr>
            </w:pP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ED339C" w:rsidRDefault="000D5DF1" w:rsidP="006955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hAnsi="Tahoma" w:cs="Tahoma"/>
              </w:rPr>
            </w:pPr>
            <w:r w:rsidRPr="00ED339C">
              <w:rPr>
                <w:rFonts w:ascii="Tahoma" w:hAnsi="Tahoma" w:cs="Tahoma"/>
              </w:rPr>
              <w:t>Potwierdzenie posiadania Certyfikatu dopuszczającego urządzenie/narzędzie do użytkowania zgodnie z ustawą o wyroba</w:t>
            </w:r>
            <w:r w:rsidR="006955AD" w:rsidRPr="00ED339C">
              <w:rPr>
                <w:rFonts w:ascii="Tahoma" w:hAnsi="Tahoma" w:cs="Tahoma"/>
              </w:rPr>
              <w:t xml:space="preserve">ch medycznych </w:t>
            </w:r>
            <w:r w:rsidR="00E82ABC">
              <w:rPr>
                <w:rFonts w:ascii="Tahoma" w:hAnsi="Tahoma" w:cs="Tahoma"/>
              </w:rPr>
              <w:t>z dnia 7 kwietnia 2022r. (Dz. U. z 2022</w:t>
            </w:r>
            <w:r w:rsidRPr="00ED339C">
              <w:rPr>
                <w:rFonts w:ascii="Tahoma" w:hAnsi="Tahoma" w:cs="Tahoma"/>
              </w:rPr>
              <w:t xml:space="preserve"> r.</w:t>
            </w:r>
            <w:r w:rsidR="00E82ABC">
              <w:rPr>
                <w:rFonts w:ascii="Tahoma" w:hAnsi="Tahoma" w:cs="Tahoma"/>
              </w:rPr>
              <w:t xml:space="preserve">, </w:t>
            </w:r>
            <w:r w:rsidRPr="00ED339C">
              <w:rPr>
                <w:rFonts w:ascii="Tahoma" w:hAnsi="Tahoma" w:cs="Tahoma"/>
              </w:rPr>
              <w:t xml:space="preserve">poz. </w:t>
            </w:r>
            <w:r w:rsidR="00E82ABC">
              <w:rPr>
                <w:rFonts w:ascii="Tahoma" w:hAnsi="Tahoma" w:cs="Tahoma"/>
              </w:rPr>
              <w:t>974</w:t>
            </w:r>
            <w:r w:rsidRPr="00ED339C">
              <w:rPr>
                <w:rFonts w:ascii="Tahoma" w:hAnsi="Tahoma" w:cs="Tahoma"/>
              </w:rPr>
              <w:t xml:space="preserve">.) 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  <w:r w:rsidRPr="00ED339C">
              <w:rPr>
                <w:rFonts w:ascii="Tahoma" w:eastAsia="Arial" w:hAnsi="Tahoma" w:cs="Tahoma"/>
                <w:color w:val="000000"/>
              </w:rPr>
              <w:t>Tak – należy dołączyć do oferty</w:t>
            </w:r>
          </w:p>
        </w:tc>
        <w:tc>
          <w:tcPr>
            <w:tcW w:w="3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ED339C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</w:rPr>
            </w:pPr>
          </w:p>
        </w:tc>
      </w:tr>
    </w:tbl>
    <w:p w:rsidR="002623AE" w:rsidRPr="00ED339C" w:rsidRDefault="002623A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ahoma" w:eastAsia="Arial" w:hAnsi="Tahoma" w:cs="Tahoma"/>
          <w:color w:val="000000"/>
        </w:rPr>
      </w:pPr>
    </w:p>
    <w:p w:rsidR="00206BA9" w:rsidRPr="00ED339C" w:rsidRDefault="00206BA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ahoma" w:eastAsia="Arial" w:hAnsi="Tahoma" w:cs="Tahoma"/>
          <w:color w:val="000000"/>
        </w:rPr>
      </w:pPr>
    </w:p>
    <w:p w:rsidR="004C0EE7" w:rsidRPr="00ED339C" w:rsidRDefault="00E82ABC" w:rsidP="00F210C3">
      <w:pPr>
        <w:spacing w:line="360" w:lineRule="auto"/>
        <w:ind w:left="0" w:hanging="2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TÓŁ OPERACYJNY OKULISTYCZNY WRAZ Z FOTELEM OPERATORA:</w:t>
      </w:r>
    </w:p>
    <w:p w:rsidR="00F210C3" w:rsidRPr="00ED339C" w:rsidRDefault="00F210C3" w:rsidP="00F210C3">
      <w:pPr>
        <w:spacing w:line="360" w:lineRule="auto"/>
        <w:ind w:left="0" w:hanging="2"/>
        <w:rPr>
          <w:rFonts w:ascii="Tahoma" w:hAnsi="Tahoma" w:cs="Tahoma"/>
        </w:rPr>
      </w:pPr>
      <w:r w:rsidRPr="00ED339C">
        <w:rPr>
          <w:rFonts w:ascii="Tahoma" w:hAnsi="Tahoma" w:cs="Tahoma"/>
        </w:rPr>
        <w:t>Wartość netto.................... zł  (słownie: ...............................................)</w:t>
      </w:r>
    </w:p>
    <w:p w:rsidR="00F210C3" w:rsidRPr="00ED339C" w:rsidRDefault="00F210C3" w:rsidP="00F210C3">
      <w:pPr>
        <w:spacing w:line="360" w:lineRule="auto"/>
        <w:ind w:left="0" w:hanging="2"/>
        <w:rPr>
          <w:rFonts w:ascii="Tahoma" w:hAnsi="Tahoma" w:cs="Tahoma"/>
        </w:rPr>
      </w:pPr>
      <w:r w:rsidRPr="00ED339C">
        <w:rPr>
          <w:rFonts w:ascii="Tahoma" w:hAnsi="Tahoma" w:cs="Tahoma"/>
        </w:rPr>
        <w:t>Wartość brutto…................ zł (słownie: ...............................................)</w:t>
      </w:r>
    </w:p>
    <w:p w:rsidR="00F210C3" w:rsidRPr="00ED339C" w:rsidRDefault="00F210C3" w:rsidP="00F210C3">
      <w:pPr>
        <w:spacing w:line="360" w:lineRule="auto"/>
        <w:ind w:left="0" w:hanging="2"/>
        <w:rPr>
          <w:rFonts w:ascii="Tahoma" w:hAnsi="Tahoma" w:cs="Tahoma"/>
        </w:rPr>
      </w:pPr>
      <w:r w:rsidRPr="00ED339C">
        <w:rPr>
          <w:rFonts w:ascii="Tahoma" w:hAnsi="Tahoma" w:cs="Tahoma"/>
        </w:rPr>
        <w:t>W tym wartość podatku VAT:……………….</w:t>
      </w:r>
    </w:p>
    <w:p w:rsidR="00CF768B" w:rsidRPr="00ED339C" w:rsidRDefault="00CF768B" w:rsidP="004C0EE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Tahoma" w:eastAsia="Arial" w:hAnsi="Tahoma" w:cs="Tahoma"/>
          <w:color w:val="000000"/>
        </w:rPr>
      </w:pPr>
    </w:p>
    <w:p w:rsidR="00CF768B" w:rsidRPr="00ED339C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</w:rPr>
      </w:pPr>
      <w:r w:rsidRPr="00ED339C">
        <w:rPr>
          <w:rFonts w:ascii="Tahoma" w:eastAsia="Arial" w:hAnsi="Tahoma" w:cs="Tahoma"/>
          <w:color w:val="000000"/>
        </w:rPr>
        <w:t>UWAGA: W tabelach należy wpisać co najmniej właściwe słowo „TAK” lub „NIE” w zależności   od tego, czy proponowany sprzęt spełnia wskazany parametr.</w:t>
      </w:r>
    </w:p>
    <w:p w:rsidR="00CF768B" w:rsidRPr="00ED339C" w:rsidRDefault="00CF768B" w:rsidP="00CF768B">
      <w:pPr>
        <w:pStyle w:val="Tekstpodstawowy"/>
        <w:ind w:hanging="2"/>
        <w:rPr>
          <w:rFonts w:ascii="Tahoma" w:hAnsi="Tahoma" w:cs="Tahoma"/>
          <w:sz w:val="20"/>
          <w:szCs w:val="20"/>
        </w:rPr>
      </w:pPr>
      <w:r w:rsidRPr="00ED339C">
        <w:rPr>
          <w:rFonts w:ascii="Tahoma" w:hAnsi="Tahoma" w:cs="Tahoma"/>
          <w:sz w:val="20"/>
          <w:szCs w:val="20"/>
        </w:rPr>
        <w:t xml:space="preserve">Parametry określone jako </w:t>
      </w:r>
      <w:r w:rsidRPr="00ED339C">
        <w:rPr>
          <w:rFonts w:ascii="Tahoma" w:hAnsi="Tahoma" w:cs="Tahoma"/>
          <w:bCs/>
          <w:sz w:val="20"/>
          <w:szCs w:val="20"/>
        </w:rPr>
        <w:t>„TAK”</w:t>
      </w:r>
      <w:r w:rsidRPr="00ED339C">
        <w:rPr>
          <w:rFonts w:ascii="Tahoma" w:hAnsi="Tahoma" w:cs="Tahoma"/>
          <w:sz w:val="20"/>
          <w:szCs w:val="20"/>
        </w:rPr>
        <w:t xml:space="preserve"> są </w:t>
      </w:r>
      <w:r w:rsidRPr="00ED339C">
        <w:rPr>
          <w:rFonts w:ascii="Tahoma" w:hAnsi="Tahoma" w:cs="Tahoma"/>
          <w:bCs/>
          <w:sz w:val="20"/>
          <w:szCs w:val="20"/>
        </w:rPr>
        <w:t>warunkami granicznymi.</w:t>
      </w:r>
      <w:r w:rsidRPr="00ED339C">
        <w:rPr>
          <w:rFonts w:ascii="Tahoma" w:hAnsi="Tahoma" w:cs="Tahoma"/>
          <w:sz w:val="20"/>
          <w:szCs w:val="20"/>
        </w:rPr>
        <w:t xml:space="preserve"> Udzielenie odpowiedzi „NIE” lub nie wypełnienie pola oraz niespełnienie któregokolwiek z warunków spowoduje odrzucenie oferty.</w:t>
      </w:r>
    </w:p>
    <w:p w:rsidR="00CF768B" w:rsidRPr="00ED339C" w:rsidRDefault="00CF768B" w:rsidP="00CF768B">
      <w:pPr>
        <w:pStyle w:val="WW-Tekstpodstawowy3"/>
        <w:ind w:hanging="2"/>
        <w:rPr>
          <w:rFonts w:ascii="Tahoma" w:hAnsi="Tahoma" w:cs="Tahoma"/>
          <w:sz w:val="20"/>
          <w:szCs w:val="20"/>
        </w:rPr>
      </w:pPr>
      <w:r w:rsidRPr="00ED339C">
        <w:rPr>
          <w:rFonts w:ascii="Tahoma" w:hAnsi="Tahoma" w:cs="Tahoma"/>
          <w:sz w:val="20"/>
          <w:szCs w:val="20"/>
        </w:rPr>
        <w:lastRenderedPageBreak/>
        <w:t>Brak opisu lub potwierdzenia wymaganego parametru/warunku będzie traktowany jako brak danego parametru/warunku w oferowanej konfiguracji urządzenia.</w:t>
      </w:r>
    </w:p>
    <w:p w:rsidR="00CF768B" w:rsidRPr="00ED339C" w:rsidRDefault="00CF768B" w:rsidP="00CF768B">
      <w:pPr>
        <w:pStyle w:val="WW-Tekstpodstawowy3"/>
        <w:ind w:hanging="2"/>
        <w:rPr>
          <w:rFonts w:ascii="Tahoma" w:hAnsi="Tahoma" w:cs="Tahoma"/>
          <w:bCs/>
          <w:sz w:val="20"/>
          <w:szCs w:val="20"/>
        </w:rPr>
      </w:pPr>
    </w:p>
    <w:p w:rsidR="00CF768B" w:rsidRPr="00ED339C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</w:rPr>
      </w:pPr>
      <w:r w:rsidRPr="00ED339C">
        <w:rPr>
          <w:rFonts w:ascii="Tahoma" w:eastAsia="Arial" w:hAnsi="Tahoma" w:cs="Tahoma"/>
          <w:color w:val="000000"/>
        </w:rPr>
        <w:t xml:space="preserve">Wykonawca dokonuje szczegółowego opisu wymaganego parametru, a w przypadku parametru określonego przez Zamawiającego przez podanie wartości "maksymalnie", "minimalnie",  "±" lub "≥ ≤", Wykonawca podaje dokładne wartości oferowanych parametrów w jednostkach wskazanych w niniejszym opisie. </w:t>
      </w:r>
    </w:p>
    <w:p w:rsidR="00CF768B" w:rsidRPr="00ED339C" w:rsidRDefault="00CF768B" w:rsidP="00CF768B">
      <w:pPr>
        <w:pStyle w:val="Tekstpodstawowy2"/>
        <w:ind w:hanging="2"/>
        <w:rPr>
          <w:rFonts w:eastAsia="Arial"/>
          <w:color w:val="000000"/>
        </w:rPr>
      </w:pPr>
      <w:r w:rsidRPr="00ED339C">
        <w:rPr>
          <w:rFonts w:eastAsia="Arial"/>
          <w:color w:val="000000"/>
        </w:rPr>
        <w:t xml:space="preserve">Brak opisu lub potwierdzenia wymaganego warunku będzie traktowany, jako brak danego parametru / warunku w oferowanej konfiguracji urządzenia. Zaoferowane powyżej parametry wymagane powinny być nie sprzeczne z materiałem informacyjnym.  </w:t>
      </w:r>
    </w:p>
    <w:p w:rsidR="00CF768B" w:rsidRPr="00ED339C" w:rsidRDefault="00CF768B" w:rsidP="00CF768B">
      <w:pPr>
        <w:pStyle w:val="Tekstpodstawowy2"/>
        <w:ind w:hanging="2"/>
      </w:pPr>
      <w:r w:rsidRPr="00ED339C">
        <w:rPr>
          <w:rFonts w:eastAsia="Arial"/>
          <w:color w:val="00000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Wykonawca gwarantuje niniejszym, że powyżej wyspecyfikowane urządzenie jest zgodne z wymogami zapytania ofertowego sprzęt jest fabrycznie nowy, nieużywany, kompletny, i do jego stosowania zgodnie z przeznaczeniem nie jest konieczny zakup dodatkowych elementów i akcesoriów</w:t>
      </w:r>
    </w:p>
    <w:p w:rsidR="00CF768B" w:rsidRPr="00ED339C" w:rsidRDefault="00CF768B" w:rsidP="00CF768B">
      <w:pPr>
        <w:pStyle w:val="Tekstpodstawowy2"/>
        <w:ind w:hanging="2"/>
      </w:pPr>
      <w:r w:rsidRPr="00ED339C">
        <w:t>Oświadczamy, że przedstawione powyżej dane są prawdziwe oraz zobowiązujemy się w przypadku wygrania przetargu do dostarczenia sprzętu spełniającego wyspecyfikowane parametry.</w:t>
      </w:r>
    </w:p>
    <w:p w:rsidR="00CF768B" w:rsidRPr="00ED339C" w:rsidRDefault="00CF768B" w:rsidP="00CF768B">
      <w:pPr>
        <w:pStyle w:val="Tekstpodstawowy2"/>
        <w:ind w:hanging="2"/>
      </w:pPr>
    </w:p>
    <w:p w:rsidR="00CF768B" w:rsidRPr="00ED339C" w:rsidRDefault="00CF768B" w:rsidP="00CF768B">
      <w:pPr>
        <w:ind w:left="0" w:hanging="2"/>
        <w:jc w:val="both"/>
        <w:rPr>
          <w:rFonts w:ascii="Tahoma" w:hAnsi="Tahoma" w:cs="Tahoma"/>
        </w:rPr>
      </w:pPr>
      <w:r w:rsidRPr="00ED339C">
        <w:rPr>
          <w:rFonts w:ascii="Tahoma" w:hAnsi="Tahoma" w:cs="Tahoma"/>
        </w:rPr>
        <w:t>Oświadczamy, że oferowany i powyżej wyspecyfikowany sprzęt jest kompletny i będzie po zainstalowaniu gotowy do pracy bez żadnych dodatkowych zakupów i inwestycji.</w:t>
      </w:r>
    </w:p>
    <w:p w:rsidR="00CF768B" w:rsidRPr="00ED339C" w:rsidRDefault="00CF768B" w:rsidP="00CF768B">
      <w:pPr>
        <w:pStyle w:val="Nagwek"/>
        <w:tabs>
          <w:tab w:val="clear" w:pos="4536"/>
          <w:tab w:val="clear" w:pos="9072"/>
        </w:tabs>
        <w:ind w:left="0" w:hanging="2"/>
        <w:rPr>
          <w:rFonts w:ascii="Tahoma" w:hAnsi="Tahoma" w:cs="Tahoma"/>
        </w:rPr>
      </w:pPr>
    </w:p>
    <w:p w:rsidR="00CF768B" w:rsidRPr="00ED339C" w:rsidRDefault="00CF768B" w:rsidP="00CF768B">
      <w:pPr>
        <w:ind w:left="0" w:hanging="2"/>
        <w:rPr>
          <w:rFonts w:ascii="Tahoma" w:hAnsi="Tahoma" w:cs="Tahoma"/>
        </w:rPr>
      </w:pPr>
    </w:p>
    <w:p w:rsidR="00CF768B" w:rsidRPr="00ED339C" w:rsidRDefault="00CF768B" w:rsidP="00CF768B">
      <w:pPr>
        <w:ind w:left="0" w:hanging="2"/>
        <w:rPr>
          <w:rFonts w:ascii="Tahoma" w:hAnsi="Tahoma" w:cs="Tahoma"/>
        </w:rPr>
      </w:pPr>
    </w:p>
    <w:p w:rsidR="00CF768B" w:rsidRPr="00ED339C" w:rsidRDefault="00CF768B" w:rsidP="00CF768B">
      <w:pPr>
        <w:ind w:left="0" w:hanging="2"/>
        <w:rPr>
          <w:rFonts w:ascii="Tahoma" w:hAnsi="Tahoma" w:cs="Tahoma"/>
        </w:rPr>
      </w:pPr>
      <w:r w:rsidRPr="00ED339C">
        <w:rPr>
          <w:rFonts w:ascii="Tahoma" w:hAnsi="Tahoma" w:cs="Tahoma"/>
        </w:rPr>
        <w:tab/>
      </w:r>
      <w:r w:rsidR="003D54D4" w:rsidRPr="00ED339C">
        <w:rPr>
          <w:rFonts w:ascii="Tahoma" w:hAnsi="Tahoma" w:cs="Tahoma"/>
        </w:rPr>
        <w:t xml:space="preserve">  </w:t>
      </w:r>
      <w:r w:rsidRPr="00ED339C">
        <w:rPr>
          <w:rFonts w:ascii="Tahoma" w:hAnsi="Tahoma" w:cs="Tahoma"/>
        </w:rPr>
        <w:t xml:space="preserve"> ……………</w:t>
      </w:r>
      <w:r w:rsidR="003D54D4" w:rsidRPr="00ED339C">
        <w:rPr>
          <w:rFonts w:ascii="Tahoma" w:hAnsi="Tahoma" w:cs="Tahoma"/>
        </w:rPr>
        <w:t>…………………..…..</w:t>
      </w:r>
      <w:r w:rsidR="00E82ABC">
        <w:rPr>
          <w:rFonts w:ascii="Tahoma" w:hAnsi="Tahoma" w:cs="Tahoma"/>
        </w:rPr>
        <w:tab/>
      </w:r>
      <w:r w:rsidR="00E82ABC">
        <w:rPr>
          <w:rFonts w:ascii="Tahoma" w:hAnsi="Tahoma" w:cs="Tahoma"/>
        </w:rPr>
        <w:tab/>
      </w:r>
      <w:r w:rsidR="00E82ABC">
        <w:rPr>
          <w:rFonts w:ascii="Tahoma" w:hAnsi="Tahoma" w:cs="Tahoma"/>
        </w:rPr>
        <w:tab/>
        <w:t>…………………………………………………………….</w:t>
      </w:r>
    </w:p>
    <w:p w:rsidR="00CF768B" w:rsidRPr="00ED339C" w:rsidRDefault="00CF768B" w:rsidP="003D54D4">
      <w:pPr>
        <w:ind w:left="0" w:right="-198" w:hanging="2"/>
        <w:rPr>
          <w:rFonts w:ascii="Tahoma" w:hAnsi="Tahoma" w:cs="Tahoma"/>
        </w:rPr>
      </w:pPr>
      <w:r w:rsidRPr="00ED339C">
        <w:rPr>
          <w:rFonts w:ascii="Tahoma" w:hAnsi="Tahoma" w:cs="Tahoma"/>
        </w:rPr>
        <w:t xml:space="preserve">       /miejscowość, data/      </w:t>
      </w:r>
      <w:r w:rsidRPr="00ED339C">
        <w:rPr>
          <w:rFonts w:ascii="Tahoma" w:hAnsi="Tahoma" w:cs="Tahoma"/>
        </w:rPr>
        <w:tab/>
      </w:r>
      <w:r w:rsidRPr="00ED339C">
        <w:rPr>
          <w:rFonts w:ascii="Tahoma" w:hAnsi="Tahoma" w:cs="Tahoma"/>
        </w:rPr>
        <w:tab/>
      </w:r>
      <w:r w:rsidRPr="00ED339C">
        <w:rPr>
          <w:rFonts w:ascii="Tahoma" w:hAnsi="Tahoma" w:cs="Tahoma"/>
        </w:rPr>
        <w:tab/>
      </w:r>
      <w:r w:rsidR="00E82ABC">
        <w:rPr>
          <w:rFonts w:ascii="Tahoma" w:hAnsi="Tahoma" w:cs="Tahoma"/>
        </w:rPr>
        <w:tab/>
        <w:t>podpisano elektronicznie</w:t>
      </w:r>
      <w:r w:rsidR="003D54D4" w:rsidRPr="00ED339C">
        <w:rPr>
          <w:rFonts w:ascii="Tahoma" w:hAnsi="Tahoma" w:cs="Tahoma"/>
        </w:rPr>
        <w:t xml:space="preserve"> </w:t>
      </w:r>
    </w:p>
    <w:p w:rsidR="00CF768B" w:rsidRPr="00ED339C" w:rsidRDefault="00CF768B" w:rsidP="00CF768B">
      <w:pPr>
        <w:ind w:left="0" w:hanging="2"/>
        <w:rPr>
          <w:rFonts w:ascii="Tahoma" w:hAnsi="Tahoma" w:cs="Tahoma"/>
        </w:rPr>
      </w:pPr>
    </w:p>
    <w:p w:rsidR="002623AE" w:rsidRPr="00ED339C" w:rsidRDefault="00CF768B" w:rsidP="003213AE">
      <w:pPr>
        <w:ind w:left="0" w:hanging="2"/>
        <w:jc w:val="both"/>
        <w:rPr>
          <w:rFonts w:ascii="Tahoma" w:hAnsi="Tahoma" w:cs="Tahoma"/>
        </w:rPr>
      </w:pPr>
      <w:r w:rsidRPr="00ED339C">
        <w:rPr>
          <w:rFonts w:ascii="Tahoma" w:hAnsi="Tahoma" w:cs="Tahoma"/>
        </w:rPr>
        <w:t>Zamawiający zastrzega sobie prawo sprawdzenia wiarygodności podanych przez Wykonawcę parametrów technicznych we wszystkich dostępnych źródłach, w tym u producenta. W przypadku wątpliwości Zamawiający wymagać będzie prezentacji sprzętu i jego parametrów technicznych.</w:t>
      </w:r>
    </w:p>
    <w:sectPr w:rsidR="002623AE" w:rsidRPr="00ED339C" w:rsidSect="00D938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15" w:right="1417" w:bottom="568" w:left="1417" w:header="540" w:footer="352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2AF1" w:rsidRDefault="00F22AF1">
      <w:pPr>
        <w:spacing w:line="240" w:lineRule="auto"/>
        <w:ind w:left="0" w:hanging="2"/>
      </w:pPr>
      <w:r>
        <w:separator/>
      </w:r>
    </w:p>
  </w:endnote>
  <w:endnote w:type="continuationSeparator" w:id="0">
    <w:p w:rsidR="00F22AF1" w:rsidRDefault="00F22AF1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rta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2AF1" w:rsidRDefault="00F22AF1">
      <w:pPr>
        <w:spacing w:line="240" w:lineRule="auto"/>
        <w:ind w:left="0" w:hanging="2"/>
      </w:pPr>
      <w:r>
        <w:separator/>
      </w:r>
    </w:p>
  </w:footnote>
  <w:footnote w:type="continuationSeparator" w:id="0">
    <w:p w:rsidR="00F22AF1" w:rsidRDefault="00F22AF1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36" w:type="dxa"/>
      <w:tblInd w:w="145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133"/>
      <w:gridCol w:w="7308"/>
      <w:gridCol w:w="1195"/>
    </w:tblGrid>
    <w:tr w:rsidR="009645B5" w:rsidTr="00F136E4">
      <w:trPr>
        <w:cantSplit/>
        <w:trHeight w:val="868"/>
      </w:trPr>
      <w:tc>
        <w:tcPr>
          <w:tcW w:w="1134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hideMark/>
        </w:tcPr>
        <w:p w:rsidR="009645B5" w:rsidRDefault="009645B5" w:rsidP="009645B5">
          <w:pPr>
            <w:pStyle w:val="Nagwek"/>
            <w:ind w:left="0" w:hanging="2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-635</wp:posOffset>
                </wp:positionV>
                <wp:extent cx="705485" cy="738505"/>
                <wp:effectExtent l="0" t="0" r="0" b="4445"/>
                <wp:wrapNone/>
                <wp:docPr id="2" name="Obraz 2" descr="SZPITAL_MIEJSKI_LOGO_W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SZPITAL_MIEJSKI_LOGO_W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738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Tahoma" w:hAnsi="Tahoma"/>
              <w:snapToGrid w:val="0"/>
              <w:sz w:val="18"/>
            </w:rPr>
            <w:t xml:space="preserve">  </w:t>
          </w:r>
        </w:p>
      </w:tc>
      <w:tc>
        <w:tcPr>
          <w:tcW w:w="7310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9645B5" w:rsidRPr="00315D21" w:rsidRDefault="009645B5" w:rsidP="009645B5">
          <w:pPr>
            <w:ind w:left="0" w:hanging="2"/>
            <w:jc w:val="center"/>
            <w:rPr>
              <w:rFonts w:ascii="Certa" w:hAnsi="Certa" w:cs="Tahoma"/>
              <w:b/>
              <w:bCs/>
              <w:sz w:val="16"/>
              <w:szCs w:val="16"/>
            </w:rPr>
          </w:pPr>
          <w:r w:rsidRPr="00315D21">
            <w:rPr>
              <w:rFonts w:ascii="Tahoma" w:hAnsi="Tahoma" w:cs="Tahoma"/>
              <w:b/>
              <w:bCs/>
              <w:sz w:val="16"/>
              <w:szCs w:val="16"/>
            </w:rPr>
            <w:t>Szpital Miejski św. Jana  Pawła II w Elblągu</w:t>
          </w:r>
        </w:p>
        <w:p w:rsidR="009645B5" w:rsidRPr="00315D21" w:rsidRDefault="009645B5" w:rsidP="009645B5">
          <w:pPr>
            <w:ind w:left="0" w:hanging="2"/>
            <w:jc w:val="center"/>
            <w:rPr>
              <w:rFonts w:ascii="Tahoma" w:hAnsi="Tahoma" w:cs="Tahoma"/>
              <w:sz w:val="16"/>
              <w:szCs w:val="16"/>
            </w:rPr>
          </w:pPr>
          <w:r w:rsidRPr="00315D21">
            <w:rPr>
              <w:rFonts w:ascii="Tahoma" w:hAnsi="Tahoma" w:cs="Tahoma"/>
              <w:b/>
              <w:bCs/>
              <w:sz w:val="16"/>
              <w:szCs w:val="16"/>
            </w:rPr>
            <w:t>ul. Komeńskiego 35 ; 82–300  Elbląg</w:t>
          </w:r>
        </w:p>
        <w:p w:rsidR="009645B5" w:rsidRPr="00315D21" w:rsidRDefault="009645B5" w:rsidP="009645B5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sz w:val="12"/>
              <w:szCs w:val="12"/>
            </w:rPr>
          </w:pPr>
          <w:r w:rsidRPr="00315D21">
            <w:rPr>
              <w:rFonts w:ascii="Tahoma" w:hAnsi="Tahoma" w:cs="Tahoma"/>
              <w:sz w:val="12"/>
              <w:szCs w:val="12"/>
            </w:rPr>
            <w:t xml:space="preserve">tel. 55 230–41–84 ,  fax. 55 230–41–50   </w:t>
          </w:r>
        </w:p>
        <w:p w:rsidR="009645B5" w:rsidRDefault="009645B5" w:rsidP="009645B5">
          <w:pPr>
            <w:pStyle w:val="Nagwek"/>
            <w:jc w:val="center"/>
            <w:rPr>
              <w:bCs/>
              <w:sz w:val="18"/>
              <w:lang w:val="de-DE"/>
            </w:rPr>
          </w:pPr>
          <w:r w:rsidRPr="00315D21">
            <w:rPr>
              <w:rFonts w:ascii="Tahoma" w:hAnsi="Tahoma" w:cs="Tahoma"/>
              <w:iCs/>
              <w:color w:val="0000FF"/>
              <w:sz w:val="12"/>
              <w:szCs w:val="12"/>
              <w:u w:val="single"/>
              <w:lang w:val="en-US"/>
            </w:rPr>
            <w:t>https://platformazakupowa.pl/pn/szpitalmiejski_elblag</w:t>
          </w:r>
          <w:r w:rsidRPr="00315D21">
            <w:rPr>
              <w:rFonts w:ascii="Tahoma" w:hAnsi="Tahoma" w:cs="Tahoma"/>
              <w:color w:val="0070C0"/>
              <w:sz w:val="12"/>
              <w:szCs w:val="12"/>
              <w:lang w:val="de-DE"/>
            </w:rPr>
            <w:t xml:space="preserve">  </w:t>
          </w:r>
          <w:hyperlink r:id="rId2" w:history="1">
            <w:r w:rsidRPr="00315D21">
              <w:rPr>
                <w:rFonts w:ascii="Tahoma" w:hAnsi="Tahoma" w:cs="Tahoma"/>
                <w:iCs/>
                <w:color w:val="0000FF"/>
                <w:sz w:val="12"/>
                <w:szCs w:val="12"/>
                <w:u w:val="single"/>
                <w:lang w:val="en-US"/>
              </w:rPr>
              <w:t>www.szpitalspecjalistyczny.elblag.pl</w:t>
            </w:r>
          </w:hyperlink>
          <w:r w:rsidRPr="00315D21">
            <w:rPr>
              <w:rFonts w:ascii="Tahoma" w:hAnsi="Tahoma" w:cs="Tahoma"/>
              <w:iCs/>
              <w:sz w:val="12"/>
              <w:szCs w:val="12"/>
              <w:lang w:val="en-US"/>
            </w:rPr>
            <w:t xml:space="preserve"> </w:t>
          </w:r>
          <w:proofErr w:type="spellStart"/>
          <w:r w:rsidRPr="00315D21">
            <w:rPr>
              <w:rFonts w:ascii="Tahoma" w:hAnsi="Tahoma" w:cs="Tahoma"/>
              <w:sz w:val="12"/>
              <w:szCs w:val="12"/>
              <w:u w:val="single"/>
              <w:lang w:val="de-DE"/>
            </w:rPr>
            <w:t>e-mail</w:t>
          </w:r>
          <w:proofErr w:type="spellEnd"/>
          <w:r w:rsidRPr="00315D21">
            <w:rPr>
              <w:rFonts w:ascii="Tahoma" w:hAnsi="Tahoma" w:cs="Tahoma"/>
              <w:sz w:val="12"/>
              <w:szCs w:val="12"/>
              <w:lang w:val="de-DE"/>
            </w:rPr>
            <w:t xml:space="preserve">: </w:t>
          </w:r>
          <w:hyperlink r:id="rId3" w:history="1">
            <w:r w:rsidRPr="00315D21">
              <w:rPr>
                <w:rFonts w:ascii="Tahoma" w:hAnsi="Tahoma" w:cs="Tahoma"/>
                <w:color w:val="0000FF"/>
                <w:sz w:val="12"/>
                <w:szCs w:val="12"/>
                <w:u w:val="single"/>
                <w:lang w:val="en-US"/>
              </w:rPr>
              <w:t>zamowienia@szpitalmiejski.elblag.pl</w:t>
            </w:r>
          </w:hyperlink>
        </w:p>
      </w:tc>
      <w:tc>
        <w:tcPr>
          <w:tcW w:w="1195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9645B5" w:rsidRPr="005857B9" w:rsidRDefault="009645B5" w:rsidP="009645B5">
          <w:pPr>
            <w:ind w:left="0" w:hanging="2"/>
            <w:jc w:val="center"/>
            <w:rPr>
              <w:rFonts w:ascii="Tahoma" w:hAnsi="Tahoma" w:cs="Tahoma"/>
              <w:bCs/>
              <w:sz w:val="16"/>
              <w:szCs w:val="16"/>
              <w:lang w:val="de-DE"/>
            </w:rPr>
          </w:pPr>
          <w:r>
            <w:rPr>
              <w:rFonts w:ascii="Tahoma" w:hAnsi="Tahoma" w:cs="Tahoma"/>
              <w:bCs/>
              <w:sz w:val="16"/>
              <w:szCs w:val="16"/>
              <w:lang w:val="de-DE"/>
            </w:rPr>
            <w:t>Nr sprawy PK/98/2023</w:t>
          </w:r>
        </w:p>
      </w:tc>
    </w:tr>
    <w:tr w:rsidR="009645B5" w:rsidTr="00F136E4">
      <w:trPr>
        <w:cantSplit/>
        <w:trHeight w:val="256"/>
      </w:trPr>
      <w:tc>
        <w:tcPr>
          <w:tcW w:w="1134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9645B5" w:rsidRDefault="009645B5" w:rsidP="009645B5">
          <w:pPr>
            <w:ind w:left="0" w:hanging="2"/>
            <w:rPr>
              <w:sz w:val="24"/>
              <w:szCs w:val="24"/>
            </w:rPr>
          </w:pPr>
        </w:p>
      </w:tc>
      <w:tc>
        <w:tcPr>
          <w:tcW w:w="7310" w:type="dxa"/>
          <w:tcBorders>
            <w:top w:val="nil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9645B5" w:rsidRDefault="009645B5" w:rsidP="009645B5">
          <w:pPr>
            <w:jc w:val="center"/>
            <w:rPr>
              <w:rFonts w:ascii="Tahoma" w:hAnsi="Tahoma" w:cs="Tahoma"/>
              <w:sz w:val="14"/>
              <w:szCs w:val="14"/>
            </w:rPr>
          </w:pPr>
          <w:r>
            <w:rPr>
              <w:rFonts w:ascii="Tahoma" w:hAnsi="Tahoma" w:cs="Tahoma"/>
              <w:bCs/>
              <w:sz w:val="14"/>
              <w:szCs w:val="14"/>
            </w:rPr>
            <w:t>Zaproszenie do złożenia oferty cenowej na zakup i dostawę stołu operacyjnego do wykonywania zabiegów okulistycznych</w:t>
          </w:r>
        </w:p>
      </w:tc>
      <w:tc>
        <w:tcPr>
          <w:tcW w:w="1195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9645B5" w:rsidRDefault="009645B5" w:rsidP="009645B5">
          <w:pPr>
            <w:ind w:left="0" w:hanging="2"/>
            <w:rPr>
              <w:bCs/>
              <w:sz w:val="18"/>
              <w:szCs w:val="24"/>
              <w:lang w:val="de-DE"/>
            </w:rPr>
          </w:pPr>
        </w:p>
      </w:tc>
    </w:tr>
  </w:tbl>
  <w:p w:rsidR="00B1048E" w:rsidRPr="004F5CD3" w:rsidRDefault="00B1048E" w:rsidP="004F5CD3">
    <w:pPr>
      <w:pStyle w:val="Nagwek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0437E9"/>
    <w:multiLevelType w:val="multilevel"/>
    <w:tmpl w:val="239C7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607B2"/>
    <w:multiLevelType w:val="hybridMultilevel"/>
    <w:tmpl w:val="E9447882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CB40EC"/>
    <w:multiLevelType w:val="hybridMultilevel"/>
    <w:tmpl w:val="02EEE2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rGwMDWzMDS3tDRU0lEKTi0uzszPAykwrAUAN4TvxywAAAA="/>
  </w:docVars>
  <w:rsids>
    <w:rsidRoot w:val="002623AE"/>
    <w:rsid w:val="00096DBD"/>
    <w:rsid w:val="000D5DF1"/>
    <w:rsid w:val="001277CC"/>
    <w:rsid w:val="001410BE"/>
    <w:rsid w:val="00190516"/>
    <w:rsid w:val="001B0856"/>
    <w:rsid w:val="00206BA9"/>
    <w:rsid w:val="002623AE"/>
    <w:rsid w:val="0029157C"/>
    <w:rsid w:val="0029193C"/>
    <w:rsid w:val="00316562"/>
    <w:rsid w:val="003213AE"/>
    <w:rsid w:val="003D2229"/>
    <w:rsid w:val="003D54D4"/>
    <w:rsid w:val="003E6B3F"/>
    <w:rsid w:val="00463483"/>
    <w:rsid w:val="004C0EE7"/>
    <w:rsid w:val="004D3D65"/>
    <w:rsid w:val="004F5CD3"/>
    <w:rsid w:val="00504AF6"/>
    <w:rsid w:val="00512F5A"/>
    <w:rsid w:val="00524064"/>
    <w:rsid w:val="00564302"/>
    <w:rsid w:val="00587DE4"/>
    <w:rsid w:val="005A75E4"/>
    <w:rsid w:val="005A7FE5"/>
    <w:rsid w:val="005B5115"/>
    <w:rsid w:val="0064700C"/>
    <w:rsid w:val="00675205"/>
    <w:rsid w:val="006955AD"/>
    <w:rsid w:val="006F60C9"/>
    <w:rsid w:val="00711C1B"/>
    <w:rsid w:val="007641E3"/>
    <w:rsid w:val="0076756C"/>
    <w:rsid w:val="007849D0"/>
    <w:rsid w:val="00785270"/>
    <w:rsid w:val="00785A9A"/>
    <w:rsid w:val="00794BA1"/>
    <w:rsid w:val="007A3D3C"/>
    <w:rsid w:val="007E5456"/>
    <w:rsid w:val="007F7A83"/>
    <w:rsid w:val="00847107"/>
    <w:rsid w:val="00862871"/>
    <w:rsid w:val="008D3F1F"/>
    <w:rsid w:val="00904F8B"/>
    <w:rsid w:val="00917428"/>
    <w:rsid w:val="009645B5"/>
    <w:rsid w:val="009A3B06"/>
    <w:rsid w:val="009E47FF"/>
    <w:rsid w:val="00A0052A"/>
    <w:rsid w:val="00A17ED0"/>
    <w:rsid w:val="00A219BC"/>
    <w:rsid w:val="00A6207A"/>
    <w:rsid w:val="00AE1E69"/>
    <w:rsid w:val="00B1048E"/>
    <w:rsid w:val="00B22AF7"/>
    <w:rsid w:val="00B31303"/>
    <w:rsid w:val="00BA13C8"/>
    <w:rsid w:val="00BE2596"/>
    <w:rsid w:val="00C40EBF"/>
    <w:rsid w:val="00C62AE6"/>
    <w:rsid w:val="00C81230"/>
    <w:rsid w:val="00CA3918"/>
    <w:rsid w:val="00CA6BE5"/>
    <w:rsid w:val="00CC0785"/>
    <w:rsid w:val="00CF768B"/>
    <w:rsid w:val="00D0555F"/>
    <w:rsid w:val="00D4202E"/>
    <w:rsid w:val="00D420D8"/>
    <w:rsid w:val="00D707E1"/>
    <w:rsid w:val="00D9389B"/>
    <w:rsid w:val="00DB50E6"/>
    <w:rsid w:val="00E3360D"/>
    <w:rsid w:val="00E761CF"/>
    <w:rsid w:val="00E82ABC"/>
    <w:rsid w:val="00EB3189"/>
    <w:rsid w:val="00ED339C"/>
    <w:rsid w:val="00EE1D1C"/>
    <w:rsid w:val="00F210C3"/>
    <w:rsid w:val="00F22AF1"/>
    <w:rsid w:val="00F52DBD"/>
    <w:rsid w:val="00F56CCF"/>
    <w:rsid w:val="00FB53C4"/>
    <w:rsid w:val="00FE5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5:docId w15:val="{E137ECD9-632D-4356-A74B-DD7F2C75E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Nagwek1">
    <w:name w:val="heading 1"/>
    <w:basedOn w:val="Normalny"/>
    <w:next w:val="Normalny"/>
    <w:uiPriority w:val="9"/>
    <w:qFormat/>
    <w:rsid w:val="00512F5A"/>
    <w:pPr>
      <w:keepNext/>
      <w:keepLines/>
      <w:spacing w:before="480" w:after="12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512F5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512F5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512F5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00512F5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512F5A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qFormat/>
    <w:rsid w:val="00512F5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nyWeb">
    <w:name w:val="Normal (Web)"/>
    <w:basedOn w:val="Normalny"/>
    <w:qFormat/>
    <w:rsid w:val="00512F5A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Akapitzlist">
    <w:name w:val="List Paragraph"/>
    <w:basedOn w:val="Normalny"/>
    <w:rsid w:val="00512F5A"/>
    <w:pPr>
      <w:ind w:left="720"/>
      <w:contextualSpacing/>
    </w:pPr>
  </w:style>
  <w:style w:type="paragraph" w:styleId="Stopka">
    <w:name w:val="footer"/>
    <w:basedOn w:val="Normalny"/>
    <w:rsid w:val="00512F5A"/>
    <w:pPr>
      <w:widowControl/>
      <w:suppressAutoHyphens w:val="0"/>
      <w:autoSpaceDE/>
      <w:autoSpaceDN/>
      <w:adjustRightInd/>
    </w:pPr>
    <w:rPr>
      <w:sz w:val="28"/>
      <w:lang w:eastAsia="zh-CN"/>
    </w:rPr>
  </w:style>
  <w:style w:type="character" w:customStyle="1" w:styleId="StopkaZnak">
    <w:name w:val="Stopka Znak"/>
    <w:rsid w:val="00512F5A"/>
    <w:rPr>
      <w:rFonts w:ascii="Times New Roman" w:eastAsia="Times New Roman" w:hAnsi="Times New Roman" w:cs="Times New Roman"/>
      <w:w w:val="100"/>
      <w:position w:val="-1"/>
      <w:sz w:val="28"/>
      <w:szCs w:val="20"/>
      <w:effect w:val="none"/>
      <w:vertAlign w:val="baseline"/>
      <w:cs w:val="0"/>
      <w:em w:val="none"/>
      <w:lang w:eastAsia="zh-CN"/>
    </w:rPr>
  </w:style>
  <w:style w:type="paragraph" w:styleId="Bezodstpw">
    <w:name w:val="No Spacing"/>
    <w:rsid w:val="00512F5A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customStyle="1" w:styleId="Default">
    <w:name w:val="Default"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Nagwek">
    <w:name w:val="header"/>
    <w:aliases w:val="Nagłówek strony nieparzystej"/>
    <w:basedOn w:val="Normalny"/>
    <w:qFormat/>
    <w:rsid w:val="00512F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Hipercze">
    <w:name w:val="Hyperlink"/>
    <w:qFormat/>
    <w:rsid w:val="00512F5A"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">
    <w:name w:val="Unresolved Mention"/>
    <w:qFormat/>
    <w:rsid w:val="00512F5A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Tekstprzypisukocowego">
    <w:name w:val="endnote text"/>
    <w:basedOn w:val="Normalny"/>
    <w:qFormat/>
    <w:rsid w:val="00512F5A"/>
  </w:style>
  <w:style w:type="character" w:customStyle="1" w:styleId="TekstprzypisukocowegoZnak">
    <w:name w:val="Tekst przypisu końcowego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Odwoanieprzypisukocowego">
    <w:name w:val="endnote reference"/>
    <w:qFormat/>
    <w:rsid w:val="00512F5A"/>
    <w:rPr>
      <w:w w:val="100"/>
      <w:position w:val="-1"/>
      <w:effect w:val="none"/>
      <w:vertAlign w:val="superscript"/>
      <w:cs w:val="0"/>
      <w:em w:val="none"/>
    </w:rPr>
  </w:style>
  <w:style w:type="paragraph" w:styleId="Podtytu">
    <w:name w:val="Subtitle"/>
    <w:basedOn w:val="Normalny"/>
    <w:next w:val="Normalny"/>
    <w:uiPriority w:val="11"/>
    <w:qFormat/>
    <w:rsid w:val="00512F5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2">
    <w:name w:val="2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1">
    <w:name w:val="1"/>
    <w:basedOn w:val="TableNormal2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character" w:customStyle="1" w:styleId="TytuZnak">
    <w:name w:val="Tytuł Znak"/>
    <w:link w:val="Tytu"/>
    <w:rsid w:val="004F5CD3"/>
    <w:rPr>
      <w:b/>
      <w:position w:val="-1"/>
      <w:sz w:val="72"/>
      <w:szCs w:val="72"/>
    </w:rPr>
  </w:style>
  <w:style w:type="paragraph" w:styleId="Tekstpodstawowy">
    <w:name w:val="Body Text"/>
    <w:basedOn w:val="Normalny"/>
    <w:link w:val="TekstpodstawowyZnak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F768B"/>
    <w:rPr>
      <w:rFonts w:eastAsia="MS Mincho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2"/>
      <w:szCs w:val="22"/>
      <w:lang w:eastAsia="ar-SA"/>
    </w:rPr>
  </w:style>
  <w:style w:type="paragraph" w:styleId="Tekstpodstawowy2">
    <w:name w:val="Body Text 2"/>
    <w:basedOn w:val="Normalny"/>
    <w:link w:val="Tekstpodstawowy2Znak"/>
    <w:rsid w:val="00CF768B"/>
    <w:pPr>
      <w:widowControl/>
      <w:suppressAutoHyphens w:val="0"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ascii="Tahoma" w:eastAsia="MS Mincho" w:hAnsi="Tahoma" w:cs="Tahoma"/>
      <w:position w:val="0"/>
    </w:rPr>
  </w:style>
  <w:style w:type="character" w:customStyle="1" w:styleId="Tekstpodstawowy2Znak">
    <w:name w:val="Tekst podstawowy 2 Znak"/>
    <w:basedOn w:val="Domylnaczcionkaakapitu"/>
    <w:link w:val="Tekstpodstawowy2"/>
    <w:rsid w:val="00CF768B"/>
    <w:rPr>
      <w:rFonts w:ascii="Tahoma" w:eastAsia="MS Mincho" w:hAnsi="Tahoma"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60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60C9"/>
    <w:rPr>
      <w:rFonts w:ascii="Segoe UI" w:hAnsi="Segoe UI" w:cs="Segoe UI"/>
      <w:position w:val="-1"/>
      <w:sz w:val="18"/>
      <w:szCs w:val="18"/>
    </w:rPr>
  </w:style>
  <w:style w:type="paragraph" w:customStyle="1" w:styleId="Style10">
    <w:name w:val="Style10"/>
    <w:basedOn w:val="Normalny"/>
    <w:rsid w:val="00F56CCF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rFonts w:ascii="Trebuchet MS" w:hAnsi="Trebuchet MS"/>
      <w:position w:val="0"/>
      <w:sz w:val="24"/>
      <w:szCs w:val="24"/>
    </w:rPr>
  </w:style>
  <w:style w:type="character" w:customStyle="1" w:styleId="Pogrubienie1">
    <w:name w:val="Pogrubienie1"/>
    <w:rsid w:val="0091742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zamowienia@szpitalmiejski.elblag.pl" TargetMode="External"/><Relationship Id="rId2" Type="http://schemas.openxmlformats.org/officeDocument/2006/relationships/hyperlink" Target="http://www.szpitalspecjalistyczny.elblag.pl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wleQdPFfbW04hDnfVD2V6RB1Fw==">AMUW2mU/nZv3zd4Ioo6t4qM5FWV/rGHft0xECfwg1RmKYoG5WBy8ZoPj+o0+z76SFO7/x39W3/y1qeFR6Z2FvQucLhBeYLQsukLlIV0bA+HdrZI4ogDR00yk5CQDbTbdff/x90Wt1i5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41</Words>
  <Characters>7449</Characters>
  <Application>Microsoft Office Word</Application>
  <DocSecurity>0</DocSecurity>
  <Lines>62</Lines>
  <Paragraphs>1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3</cp:revision>
  <cp:lastPrinted>2022-04-01T05:05:00Z</cp:lastPrinted>
  <dcterms:created xsi:type="dcterms:W3CDTF">2023-04-12T04:43:00Z</dcterms:created>
  <dcterms:modified xsi:type="dcterms:W3CDTF">2023-04-12T04:46:00Z</dcterms:modified>
</cp:coreProperties>
</file>